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3DDA" w:rsidRDefault="003A1B86" w:rsidP="003A1B86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C68DC">
        <w:rPr>
          <w:rFonts w:ascii="Times New Roman" w:hAnsi="Times New Roman" w:cs="Times New Roman"/>
          <w:b/>
          <w:sz w:val="24"/>
          <w:szCs w:val="24"/>
        </w:rPr>
        <w:t>Капелюк С.Д.</w:t>
      </w:r>
      <w:r w:rsidR="007E0707" w:rsidRPr="006C68DC">
        <w:rPr>
          <w:rStyle w:val="ae"/>
          <w:rFonts w:ascii="Times New Roman" w:hAnsi="Times New Roman" w:cs="Times New Roman"/>
          <w:b/>
          <w:sz w:val="24"/>
          <w:szCs w:val="24"/>
        </w:rPr>
        <w:footnoteReference w:id="1"/>
      </w:r>
    </w:p>
    <w:p w:rsidR="00080BB5" w:rsidRPr="006C68DC" w:rsidRDefault="00080BB5" w:rsidP="00080BB5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ономарев Е</w:t>
      </w:r>
      <w:r w:rsidRPr="006C68DC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В.</w:t>
      </w:r>
      <w:r w:rsidRPr="006C68DC">
        <w:rPr>
          <w:rStyle w:val="ae"/>
          <w:rFonts w:ascii="Times New Roman" w:hAnsi="Times New Roman" w:cs="Times New Roman"/>
          <w:b/>
          <w:sz w:val="24"/>
          <w:szCs w:val="24"/>
        </w:rPr>
        <w:footnoteReference w:id="2"/>
      </w:r>
    </w:p>
    <w:p w:rsidR="00080BB5" w:rsidRPr="006C68DC" w:rsidRDefault="00080BB5" w:rsidP="003A1B86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A76218" w:rsidRPr="002C08CE" w:rsidRDefault="002C08CE" w:rsidP="00C433B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C08CE">
        <w:rPr>
          <w:rFonts w:ascii="Times New Roman" w:hAnsi="Times New Roman" w:cs="Times New Roman"/>
          <w:b/>
          <w:sz w:val="24"/>
          <w:szCs w:val="24"/>
        </w:rPr>
        <w:t>Влияние минимальной заработной пл</w:t>
      </w:r>
      <w:r>
        <w:rPr>
          <w:rFonts w:ascii="Times New Roman" w:hAnsi="Times New Roman" w:cs="Times New Roman"/>
          <w:b/>
          <w:sz w:val="24"/>
          <w:szCs w:val="24"/>
        </w:rPr>
        <w:t xml:space="preserve">аты на </w:t>
      </w:r>
      <w:r w:rsidR="00132246">
        <w:rPr>
          <w:rFonts w:ascii="Times New Roman" w:hAnsi="Times New Roman" w:cs="Times New Roman"/>
          <w:b/>
          <w:sz w:val="24"/>
          <w:szCs w:val="24"/>
        </w:rPr>
        <w:t>финансовые результаты</w:t>
      </w:r>
      <w:r w:rsidR="00080BB5">
        <w:rPr>
          <w:rFonts w:ascii="Times New Roman" w:hAnsi="Times New Roman" w:cs="Times New Roman"/>
          <w:b/>
          <w:sz w:val="24"/>
          <w:szCs w:val="24"/>
        </w:rPr>
        <w:t xml:space="preserve"> организаций</w:t>
      </w:r>
    </w:p>
    <w:p w:rsidR="00C053AD" w:rsidRDefault="00C053AD" w:rsidP="00C433B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80BB5" w:rsidRPr="00003B3D" w:rsidRDefault="00080BB5" w:rsidP="00003B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003B3D">
        <w:rPr>
          <w:rFonts w:ascii="Times New Roman" w:hAnsi="Times New Roman" w:cs="Times New Roman"/>
          <w:sz w:val="24"/>
          <w:szCs w:val="24"/>
        </w:rPr>
        <w:t xml:space="preserve">Минимальная заработная плата </w:t>
      </w:r>
      <w:r w:rsidR="00132246" w:rsidRPr="00003B3D">
        <w:rPr>
          <w:rFonts w:ascii="Times New Roman" w:hAnsi="Times New Roman" w:cs="Times New Roman"/>
          <w:sz w:val="24"/>
          <w:szCs w:val="24"/>
        </w:rPr>
        <w:t xml:space="preserve">(МЗП) </w:t>
      </w:r>
      <w:r w:rsidRPr="00003B3D">
        <w:rPr>
          <w:rFonts w:ascii="Times New Roman" w:hAnsi="Times New Roman" w:cs="Times New Roman"/>
          <w:sz w:val="24"/>
          <w:szCs w:val="24"/>
        </w:rPr>
        <w:t xml:space="preserve">рассматривается как один из инструментов борьбы с социальным неравенством, улучшающий благосостояние </w:t>
      </w:r>
      <w:r w:rsidR="00132246" w:rsidRPr="00003B3D">
        <w:rPr>
          <w:rFonts w:ascii="Times New Roman" w:hAnsi="Times New Roman" w:cs="Times New Roman"/>
          <w:sz w:val="24"/>
          <w:szCs w:val="24"/>
        </w:rPr>
        <w:t>низко</w:t>
      </w:r>
      <w:r w:rsidRPr="00003B3D">
        <w:rPr>
          <w:rFonts w:ascii="Times New Roman" w:hAnsi="Times New Roman" w:cs="Times New Roman"/>
          <w:sz w:val="24"/>
          <w:szCs w:val="24"/>
        </w:rPr>
        <w:t xml:space="preserve">оплачиваемых категорий работников. В то же время издержки, связанные с повышением минимальной заработной платы, сравнительно редко принимаются во внимание при обсуждении </w:t>
      </w:r>
      <w:r w:rsidR="00132246" w:rsidRPr="00003B3D">
        <w:rPr>
          <w:rFonts w:ascii="Times New Roman" w:hAnsi="Times New Roman" w:cs="Times New Roman"/>
          <w:sz w:val="24"/>
          <w:szCs w:val="24"/>
        </w:rPr>
        <w:t xml:space="preserve">ее величины. Следует учитывать, что повышение МЗП в любом случае приводит к возникновению дополнительных издержек, которые в том или ином виде могут нести различные субъекты рынка. При высокой эластичности спроса на труд рост МЗП не приведет к существенному росту расходов фирм на заработную плату. В этом случае </w:t>
      </w:r>
      <w:r w:rsidR="008956AF" w:rsidRPr="00003B3D">
        <w:rPr>
          <w:rFonts w:ascii="Times New Roman" w:hAnsi="Times New Roman" w:cs="Times New Roman"/>
          <w:sz w:val="24"/>
          <w:szCs w:val="24"/>
        </w:rPr>
        <w:t xml:space="preserve">бремя от повышения МЗП фактически будет переложено на работников, уволенных из организации и ставших безработными. </w:t>
      </w:r>
    </w:p>
    <w:p w:rsidR="008956AF" w:rsidRPr="00003B3D" w:rsidRDefault="008956AF" w:rsidP="00003B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003B3D">
        <w:rPr>
          <w:rFonts w:ascii="Times New Roman" w:hAnsi="Times New Roman" w:cs="Times New Roman"/>
          <w:sz w:val="24"/>
          <w:szCs w:val="24"/>
        </w:rPr>
        <w:t xml:space="preserve">При </w:t>
      </w:r>
      <w:r w:rsidR="00C85A3B" w:rsidRPr="00003B3D">
        <w:rPr>
          <w:rFonts w:ascii="Times New Roman" w:hAnsi="Times New Roman" w:cs="Times New Roman"/>
          <w:sz w:val="24"/>
          <w:szCs w:val="24"/>
        </w:rPr>
        <w:t xml:space="preserve">сохранении численности работников фирмы могут компенсировать </w:t>
      </w:r>
      <w:r w:rsidR="004271B5" w:rsidRPr="00003B3D">
        <w:rPr>
          <w:rFonts w:ascii="Times New Roman" w:hAnsi="Times New Roman" w:cs="Times New Roman"/>
          <w:sz w:val="24"/>
          <w:szCs w:val="24"/>
        </w:rPr>
        <w:t xml:space="preserve">рост издержек увеличением цен на товары и услуги. В этом случае бремя от повышения МЗП переносится на потребителей, что потенциально может нивелировать прирост благосостояния бедных слоев населения от увеличения заработной платы. Как </w:t>
      </w:r>
      <w:r w:rsidR="005143A0" w:rsidRPr="00003B3D">
        <w:rPr>
          <w:rFonts w:ascii="Times New Roman" w:hAnsi="Times New Roman" w:cs="Times New Roman"/>
          <w:sz w:val="24"/>
          <w:szCs w:val="24"/>
        </w:rPr>
        <w:t>выявлено</w:t>
      </w:r>
      <w:r w:rsidR="004271B5" w:rsidRPr="00003B3D">
        <w:rPr>
          <w:rFonts w:ascii="Times New Roman" w:hAnsi="Times New Roman" w:cs="Times New Roman"/>
          <w:sz w:val="24"/>
          <w:szCs w:val="24"/>
        </w:rPr>
        <w:t xml:space="preserve"> в работе T. </w:t>
      </w:r>
      <w:proofErr w:type="spellStart"/>
      <w:r w:rsidR="004271B5" w:rsidRPr="00003B3D">
        <w:rPr>
          <w:rFonts w:ascii="Times New Roman" w:hAnsi="Times New Roman" w:cs="Times New Roman"/>
          <w:sz w:val="24"/>
          <w:szCs w:val="24"/>
        </w:rPr>
        <w:t>MaCurdy</w:t>
      </w:r>
      <w:proofErr w:type="spellEnd"/>
      <w:r w:rsidR="004271B5" w:rsidRPr="00003B3D">
        <w:rPr>
          <w:rFonts w:ascii="Times New Roman" w:hAnsi="Times New Roman" w:cs="Times New Roman"/>
          <w:sz w:val="24"/>
          <w:szCs w:val="24"/>
        </w:rPr>
        <w:t xml:space="preserve">, в США основными потребителями товаров и услуг фирм, </w:t>
      </w:r>
      <w:proofErr w:type="gramStart"/>
      <w:r w:rsidR="004271B5" w:rsidRPr="00003B3D">
        <w:rPr>
          <w:rFonts w:ascii="Times New Roman" w:hAnsi="Times New Roman" w:cs="Times New Roman"/>
          <w:sz w:val="24"/>
          <w:szCs w:val="24"/>
        </w:rPr>
        <w:t>выплачивающих</w:t>
      </w:r>
      <w:proofErr w:type="gramEnd"/>
      <w:r w:rsidR="004271B5" w:rsidRPr="00003B3D">
        <w:rPr>
          <w:rFonts w:ascii="Times New Roman" w:hAnsi="Times New Roman" w:cs="Times New Roman"/>
          <w:sz w:val="24"/>
          <w:szCs w:val="24"/>
        </w:rPr>
        <w:t xml:space="preserve"> заработную плату на уровне МЗП, являются бедные домохозяйства (</w:t>
      </w:r>
      <w:proofErr w:type="spellStart"/>
      <w:r w:rsidR="004271B5" w:rsidRPr="00003B3D">
        <w:rPr>
          <w:rFonts w:ascii="Times New Roman" w:hAnsi="Times New Roman" w:cs="Times New Roman"/>
          <w:sz w:val="24"/>
          <w:szCs w:val="24"/>
        </w:rPr>
        <w:t>MaCurdy</w:t>
      </w:r>
      <w:proofErr w:type="spellEnd"/>
      <w:r w:rsidR="004271B5" w:rsidRPr="00003B3D">
        <w:rPr>
          <w:rFonts w:ascii="Times New Roman" w:hAnsi="Times New Roman" w:cs="Times New Roman"/>
          <w:sz w:val="24"/>
          <w:szCs w:val="24"/>
        </w:rPr>
        <w:t>, 2015). В связи с этим</w:t>
      </w:r>
      <w:r w:rsidR="005143A0" w:rsidRPr="00003B3D">
        <w:rPr>
          <w:rFonts w:ascii="Times New Roman" w:hAnsi="Times New Roman" w:cs="Times New Roman"/>
          <w:sz w:val="24"/>
          <w:szCs w:val="24"/>
        </w:rPr>
        <w:t>, как показано в работе,</w:t>
      </w:r>
      <w:r w:rsidR="004271B5" w:rsidRPr="00003B3D">
        <w:rPr>
          <w:rFonts w:ascii="Times New Roman" w:hAnsi="Times New Roman" w:cs="Times New Roman"/>
          <w:sz w:val="24"/>
          <w:szCs w:val="24"/>
        </w:rPr>
        <w:t xml:space="preserve"> рост МЗП приводит к повышению бедности, при этом основным каналом влияния на бедность выступают именно рост цен, а не увеличение безработицы.</w:t>
      </w:r>
    </w:p>
    <w:p w:rsidR="005143A0" w:rsidRPr="00003B3D" w:rsidRDefault="005143A0" w:rsidP="00003B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003B3D">
        <w:rPr>
          <w:rFonts w:ascii="Times New Roman" w:hAnsi="Times New Roman" w:cs="Times New Roman"/>
          <w:sz w:val="24"/>
          <w:szCs w:val="24"/>
        </w:rPr>
        <w:t xml:space="preserve">Наконец, если в результате роста МЗП не происходит ни резкого повышения цен, ни снижения численности работников, то бремя от повышения МЗП в основном несут организации, что выражается в ухудшении финансовых результатов и снижении прибыли. </w:t>
      </w:r>
    </w:p>
    <w:p w:rsidR="005143A0" w:rsidRPr="00003B3D" w:rsidRDefault="005143A0" w:rsidP="00003B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003B3D">
        <w:rPr>
          <w:rFonts w:ascii="Times New Roman" w:hAnsi="Times New Roman" w:cs="Times New Roman"/>
          <w:sz w:val="24"/>
          <w:szCs w:val="24"/>
        </w:rPr>
        <w:t>Чтобы выявить, в какой степени разные субъекты рынка несут издержки, связанные с повышением МЗП, необходимо исследовать различные индикаторы, на которые МЗП может оказать влияние. Данная работа посвящена выявлению влияния МЗП на прибыль организаций в России.</w:t>
      </w:r>
    </w:p>
    <w:p w:rsidR="00080BB5" w:rsidRPr="00003B3D" w:rsidRDefault="005143A0" w:rsidP="00003B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003B3D">
        <w:rPr>
          <w:rFonts w:ascii="Times New Roman" w:hAnsi="Times New Roman" w:cs="Times New Roman"/>
          <w:sz w:val="24"/>
          <w:szCs w:val="24"/>
        </w:rPr>
        <w:t xml:space="preserve">Несмотря на то, что литература, посвященная эффектам от повышения МЗП весьма обширна, влиянию МЗП на прибыль </w:t>
      </w:r>
      <w:proofErr w:type="gramStart"/>
      <w:r w:rsidRPr="00003B3D">
        <w:rPr>
          <w:rFonts w:ascii="Times New Roman" w:hAnsi="Times New Roman" w:cs="Times New Roman"/>
          <w:sz w:val="24"/>
          <w:szCs w:val="24"/>
        </w:rPr>
        <w:t>уделено сравнительно мало</w:t>
      </w:r>
      <w:proofErr w:type="gramEnd"/>
      <w:r w:rsidRPr="00003B3D">
        <w:rPr>
          <w:rFonts w:ascii="Times New Roman" w:hAnsi="Times New Roman" w:cs="Times New Roman"/>
          <w:sz w:val="24"/>
          <w:szCs w:val="24"/>
        </w:rPr>
        <w:t xml:space="preserve"> исследований. Насколько нам известно, в России подобный анализ ранее не проводился. За рубежом опубликовано лишь небольшое число работ по данной проблеме, из которых наиболее влиятельная является статья М.</w:t>
      </w:r>
      <w:r w:rsidR="00080BB5" w:rsidRPr="00003B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0BB5" w:rsidRPr="00003B3D">
        <w:rPr>
          <w:rFonts w:ascii="Times New Roman" w:hAnsi="Times New Roman" w:cs="Times New Roman"/>
          <w:sz w:val="24"/>
          <w:szCs w:val="24"/>
        </w:rPr>
        <w:t>Draca</w:t>
      </w:r>
      <w:proofErr w:type="spellEnd"/>
      <w:r w:rsidR="00080BB5" w:rsidRPr="00003B3D">
        <w:rPr>
          <w:rFonts w:ascii="Times New Roman" w:hAnsi="Times New Roman" w:cs="Times New Roman"/>
          <w:sz w:val="24"/>
          <w:szCs w:val="24"/>
        </w:rPr>
        <w:t xml:space="preserve"> и соавторов</w:t>
      </w:r>
      <w:r w:rsidRPr="00003B3D">
        <w:rPr>
          <w:rFonts w:ascii="Times New Roman" w:hAnsi="Times New Roman" w:cs="Times New Roman"/>
          <w:sz w:val="24"/>
          <w:szCs w:val="24"/>
        </w:rPr>
        <w:t>, в которой</w:t>
      </w:r>
      <w:r w:rsidR="00080BB5" w:rsidRPr="00003B3D">
        <w:rPr>
          <w:rFonts w:ascii="Times New Roman" w:hAnsi="Times New Roman" w:cs="Times New Roman"/>
          <w:sz w:val="24"/>
          <w:szCs w:val="24"/>
        </w:rPr>
        <w:t xml:space="preserve"> выявлено снижение </w:t>
      </w:r>
      <w:r w:rsidRPr="00003B3D">
        <w:rPr>
          <w:rFonts w:ascii="Times New Roman" w:hAnsi="Times New Roman" w:cs="Times New Roman"/>
          <w:sz w:val="24"/>
          <w:szCs w:val="24"/>
        </w:rPr>
        <w:t>прибыли в результате роста МЗП (</w:t>
      </w:r>
      <w:proofErr w:type="spellStart"/>
      <w:r w:rsidRPr="00003B3D">
        <w:rPr>
          <w:rFonts w:ascii="Times New Roman" w:hAnsi="Times New Roman" w:cs="Times New Roman"/>
          <w:sz w:val="24"/>
          <w:szCs w:val="24"/>
        </w:rPr>
        <w:t>Draca</w:t>
      </w:r>
      <w:proofErr w:type="spellEnd"/>
      <w:r w:rsidRPr="00003B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3B3D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Pr="00003B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3B3D">
        <w:rPr>
          <w:rFonts w:ascii="Times New Roman" w:hAnsi="Times New Roman" w:cs="Times New Roman"/>
          <w:sz w:val="24"/>
          <w:szCs w:val="24"/>
        </w:rPr>
        <w:t>al</w:t>
      </w:r>
      <w:proofErr w:type="spellEnd"/>
      <w:r w:rsidRPr="00003B3D">
        <w:rPr>
          <w:rFonts w:ascii="Times New Roman" w:hAnsi="Times New Roman" w:cs="Times New Roman"/>
          <w:sz w:val="24"/>
          <w:szCs w:val="24"/>
        </w:rPr>
        <w:t>., 2011)</w:t>
      </w:r>
      <w:r w:rsidR="00080BB5" w:rsidRPr="00003B3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03B3D" w:rsidRPr="00FD42EE" w:rsidRDefault="00A52D09" w:rsidP="00FD42E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2EE">
        <w:rPr>
          <w:rFonts w:ascii="Times New Roman" w:hAnsi="Times New Roman" w:cs="Times New Roman"/>
          <w:sz w:val="24"/>
          <w:szCs w:val="24"/>
        </w:rPr>
        <w:t xml:space="preserve">Для анализа влияния МЗП использована региональная вариация в минимальной заработной плате. Для этого собрана база региональных МЗП, исходя из текстов региональных соглашений о МЗП и иных документов, устанавливающих ее величину в регионе. </w:t>
      </w:r>
      <w:proofErr w:type="spellStart"/>
      <w:r w:rsidRPr="00FD42EE">
        <w:rPr>
          <w:rFonts w:ascii="Times New Roman" w:hAnsi="Times New Roman" w:cs="Times New Roman"/>
          <w:sz w:val="24"/>
          <w:szCs w:val="24"/>
        </w:rPr>
        <w:t>Микроданные</w:t>
      </w:r>
      <w:proofErr w:type="spellEnd"/>
      <w:r w:rsidRPr="00FD42EE">
        <w:rPr>
          <w:rFonts w:ascii="Times New Roman" w:hAnsi="Times New Roman" w:cs="Times New Roman"/>
          <w:sz w:val="24"/>
          <w:szCs w:val="24"/>
        </w:rPr>
        <w:t xml:space="preserve"> по </w:t>
      </w:r>
      <w:r w:rsidR="008D091A">
        <w:rPr>
          <w:rFonts w:ascii="Times New Roman" w:hAnsi="Times New Roman" w:cs="Times New Roman"/>
          <w:sz w:val="24"/>
          <w:szCs w:val="24"/>
        </w:rPr>
        <w:t>фирмам</w:t>
      </w:r>
      <w:r w:rsidRPr="00FD42EE">
        <w:rPr>
          <w:rFonts w:ascii="Times New Roman" w:hAnsi="Times New Roman" w:cs="Times New Roman"/>
          <w:sz w:val="24"/>
          <w:szCs w:val="24"/>
        </w:rPr>
        <w:t xml:space="preserve"> взяты </w:t>
      </w:r>
      <w:r w:rsidR="00003B3D" w:rsidRPr="00FD42EE">
        <w:rPr>
          <w:rFonts w:ascii="Times New Roman" w:hAnsi="Times New Roman" w:cs="Times New Roman"/>
          <w:sz w:val="24"/>
          <w:szCs w:val="24"/>
        </w:rPr>
        <w:t>из базы данных «Руслана»</w:t>
      </w:r>
      <w:r w:rsidR="008D091A">
        <w:rPr>
          <w:rFonts w:ascii="Times New Roman" w:hAnsi="Times New Roman" w:cs="Times New Roman"/>
          <w:sz w:val="24"/>
          <w:szCs w:val="24"/>
        </w:rPr>
        <w:t>, предоставляемой международным агентством</w:t>
      </w:r>
      <w:r w:rsidRPr="00FD42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2EE">
        <w:rPr>
          <w:rFonts w:ascii="Times New Roman" w:hAnsi="Times New Roman" w:cs="Times New Roman"/>
          <w:sz w:val="24"/>
          <w:szCs w:val="24"/>
        </w:rPr>
        <w:t>Bureau</w:t>
      </w:r>
      <w:proofErr w:type="spellEnd"/>
      <w:r w:rsidRPr="00FD42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2EE">
        <w:rPr>
          <w:rFonts w:ascii="Times New Roman" w:hAnsi="Times New Roman" w:cs="Times New Roman"/>
          <w:sz w:val="24"/>
          <w:szCs w:val="24"/>
        </w:rPr>
        <w:t>van</w:t>
      </w:r>
      <w:proofErr w:type="spellEnd"/>
      <w:r w:rsidRPr="00FD42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D42EE">
        <w:rPr>
          <w:rFonts w:ascii="Times New Roman" w:hAnsi="Times New Roman" w:cs="Times New Roman"/>
          <w:sz w:val="24"/>
          <w:szCs w:val="24"/>
        </w:rPr>
        <w:t>Dijk</w:t>
      </w:r>
      <w:proofErr w:type="spellEnd"/>
      <w:r w:rsidR="008D091A">
        <w:rPr>
          <w:rStyle w:val="ae"/>
          <w:rFonts w:ascii="Times New Roman" w:hAnsi="Times New Roman" w:cs="Times New Roman"/>
          <w:sz w:val="24"/>
          <w:szCs w:val="24"/>
        </w:rPr>
        <w:footnoteReference w:id="3"/>
      </w:r>
      <w:r w:rsidR="00003B3D" w:rsidRPr="00FD42EE">
        <w:rPr>
          <w:rFonts w:ascii="Times New Roman" w:hAnsi="Times New Roman" w:cs="Times New Roman"/>
          <w:sz w:val="24"/>
          <w:szCs w:val="24"/>
        </w:rPr>
        <w:t>. Необходимо отметить, что данная база предоставляет информацию о 9 миллионах компаний Рос</w:t>
      </w:r>
      <w:r w:rsidRPr="00FD42EE">
        <w:rPr>
          <w:rFonts w:ascii="Times New Roman" w:hAnsi="Times New Roman" w:cs="Times New Roman"/>
          <w:sz w:val="24"/>
          <w:szCs w:val="24"/>
        </w:rPr>
        <w:t>сии и</w:t>
      </w:r>
      <w:r w:rsidR="00003B3D" w:rsidRPr="00FD42EE">
        <w:rPr>
          <w:rFonts w:ascii="Times New Roman" w:hAnsi="Times New Roman" w:cs="Times New Roman"/>
          <w:sz w:val="24"/>
          <w:szCs w:val="24"/>
        </w:rPr>
        <w:t xml:space="preserve"> </w:t>
      </w:r>
      <w:r w:rsidRPr="00FD42EE">
        <w:rPr>
          <w:rFonts w:ascii="Times New Roman" w:hAnsi="Times New Roman" w:cs="Times New Roman"/>
          <w:sz w:val="24"/>
          <w:szCs w:val="24"/>
        </w:rPr>
        <w:t xml:space="preserve">включает все статьи </w:t>
      </w:r>
      <w:r w:rsidRPr="00FD42EE">
        <w:rPr>
          <w:rFonts w:ascii="Times New Roman" w:hAnsi="Times New Roman" w:cs="Times New Roman"/>
          <w:sz w:val="24"/>
          <w:szCs w:val="24"/>
        </w:rPr>
        <w:lastRenderedPageBreak/>
        <w:t>основных форм финансовой отчетности</w:t>
      </w:r>
      <w:r w:rsidR="00003B3D" w:rsidRPr="00FD42EE">
        <w:rPr>
          <w:rFonts w:ascii="Times New Roman" w:hAnsi="Times New Roman" w:cs="Times New Roman"/>
          <w:sz w:val="24"/>
          <w:szCs w:val="24"/>
        </w:rPr>
        <w:t xml:space="preserve">. </w:t>
      </w:r>
      <w:r w:rsidRPr="00FD42EE">
        <w:rPr>
          <w:rFonts w:ascii="Times New Roman" w:hAnsi="Times New Roman" w:cs="Times New Roman"/>
          <w:sz w:val="24"/>
          <w:szCs w:val="24"/>
        </w:rPr>
        <w:t xml:space="preserve"> </w:t>
      </w:r>
      <w:r w:rsidR="00003B3D" w:rsidRPr="00FD42EE">
        <w:rPr>
          <w:rFonts w:ascii="Times New Roman" w:hAnsi="Times New Roman" w:cs="Times New Roman"/>
          <w:sz w:val="24"/>
          <w:szCs w:val="24"/>
        </w:rPr>
        <w:t xml:space="preserve">В рамках проводимого исследования из базы данных были выгружены основные параметры деятельности фирм, в том числе регион деятельности фирмы, район/город, отрасль, организационно-правовая форма, выручка, фонд оплаты труда, численность сотрудников, общие издержки, прибыль от продаж, прибыль до налогообложения, чистая </w:t>
      </w:r>
      <w:r w:rsidRPr="00FD42EE">
        <w:rPr>
          <w:rFonts w:ascii="Times New Roman" w:hAnsi="Times New Roman" w:cs="Times New Roman"/>
          <w:sz w:val="24"/>
          <w:szCs w:val="24"/>
        </w:rPr>
        <w:t>прибыль за период с 2006 по 2017</w:t>
      </w:r>
      <w:r w:rsidR="00003B3D" w:rsidRPr="00FD42EE">
        <w:rPr>
          <w:rFonts w:ascii="Times New Roman" w:hAnsi="Times New Roman" w:cs="Times New Roman"/>
          <w:sz w:val="24"/>
          <w:szCs w:val="24"/>
        </w:rPr>
        <w:t xml:space="preserve"> годы.</w:t>
      </w:r>
    </w:p>
    <w:p w:rsidR="00A52D09" w:rsidRPr="00A52D09" w:rsidRDefault="00A52D09" w:rsidP="00A52D09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2D09">
        <w:rPr>
          <w:rFonts w:ascii="Times New Roman" w:hAnsi="Times New Roman" w:cs="Times New Roman"/>
          <w:sz w:val="24"/>
          <w:szCs w:val="24"/>
        </w:rPr>
        <w:t xml:space="preserve">Для данного исследования были выбраны организации с низкими значениями средней заработной платы. Для этого был проведен анализ средней заработной платы работников по данных мониторинга </w:t>
      </w:r>
      <w:r w:rsidR="006F6C1A">
        <w:rPr>
          <w:rFonts w:ascii="Times New Roman" w:hAnsi="Times New Roman" w:cs="Times New Roman"/>
          <w:sz w:val="24"/>
          <w:szCs w:val="24"/>
        </w:rPr>
        <w:t>РМЭЗ-НИУ ВШЭ.</w:t>
      </w:r>
      <w:r w:rsidRPr="00A52D09">
        <w:rPr>
          <w:rFonts w:ascii="Times New Roman" w:hAnsi="Times New Roman" w:cs="Times New Roman"/>
          <w:sz w:val="24"/>
          <w:szCs w:val="24"/>
        </w:rPr>
        <w:t xml:space="preserve"> В результате мы выбрали следующие организации:</w:t>
      </w:r>
    </w:p>
    <w:p w:rsidR="00A52D09" w:rsidRPr="00A52D09" w:rsidRDefault="00A52D09" w:rsidP="00A52D09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2D09">
        <w:rPr>
          <w:rFonts w:ascii="Times New Roman" w:hAnsi="Times New Roman" w:cs="Times New Roman"/>
          <w:sz w:val="24"/>
          <w:szCs w:val="24"/>
        </w:rPr>
        <w:t>- муниципальные унитарные предприятия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A52D09" w:rsidRPr="00A52D09" w:rsidRDefault="00A52D09" w:rsidP="00A52D09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2D09">
        <w:rPr>
          <w:rFonts w:ascii="Times New Roman" w:hAnsi="Times New Roman" w:cs="Times New Roman"/>
          <w:sz w:val="24"/>
          <w:szCs w:val="24"/>
        </w:rPr>
        <w:t>- сельскохозяйственные производственные кооперативы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A52D0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52D09" w:rsidRPr="00A52D09" w:rsidRDefault="00A52D09" w:rsidP="00A52D09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2D09">
        <w:rPr>
          <w:rFonts w:ascii="Times New Roman" w:hAnsi="Times New Roman" w:cs="Times New Roman"/>
          <w:sz w:val="24"/>
          <w:szCs w:val="24"/>
        </w:rPr>
        <w:t xml:space="preserve">- малые </w:t>
      </w:r>
      <w:proofErr w:type="gramStart"/>
      <w:r w:rsidRPr="00A52D09">
        <w:rPr>
          <w:rFonts w:ascii="Times New Roman" w:hAnsi="Times New Roman" w:cs="Times New Roman"/>
          <w:sz w:val="24"/>
          <w:szCs w:val="24"/>
        </w:rPr>
        <w:t>предприятия</w:t>
      </w:r>
      <w:proofErr w:type="gramEnd"/>
      <w:r w:rsidRPr="00A52D09">
        <w:rPr>
          <w:rFonts w:ascii="Times New Roman" w:hAnsi="Times New Roman" w:cs="Times New Roman"/>
          <w:sz w:val="24"/>
          <w:szCs w:val="24"/>
        </w:rPr>
        <w:t xml:space="preserve"> действующие в сфере СМИ (издательства, печати). </w:t>
      </w:r>
    </w:p>
    <w:p w:rsidR="00003B3D" w:rsidRPr="00FD42EE" w:rsidRDefault="00003B3D" w:rsidP="00FD42E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2EE">
        <w:rPr>
          <w:rFonts w:ascii="Times New Roman" w:hAnsi="Times New Roman" w:cs="Times New Roman"/>
          <w:sz w:val="24"/>
          <w:szCs w:val="24"/>
        </w:rPr>
        <w:t xml:space="preserve">Общее количество </w:t>
      </w:r>
      <w:r w:rsidR="00A52D09" w:rsidRPr="00FD42EE">
        <w:rPr>
          <w:rFonts w:ascii="Times New Roman" w:hAnsi="Times New Roman" w:cs="Times New Roman"/>
          <w:sz w:val="24"/>
          <w:szCs w:val="24"/>
        </w:rPr>
        <w:t>компаний</w:t>
      </w:r>
      <w:r w:rsidRPr="00FD42EE">
        <w:rPr>
          <w:rFonts w:ascii="Times New Roman" w:hAnsi="Times New Roman" w:cs="Times New Roman"/>
          <w:sz w:val="24"/>
          <w:szCs w:val="24"/>
        </w:rPr>
        <w:t>, выгруженных из базы, соответствующих заданным формам собственности, видам деятельности и параметрам составило: 27 214.</w:t>
      </w:r>
      <w:r w:rsidR="00A52D09" w:rsidRPr="00FD42EE">
        <w:rPr>
          <w:rFonts w:ascii="Times New Roman" w:hAnsi="Times New Roman" w:cs="Times New Roman"/>
          <w:sz w:val="24"/>
          <w:szCs w:val="24"/>
        </w:rPr>
        <w:t xml:space="preserve"> Кроме того, мы создали </w:t>
      </w:r>
      <w:proofErr w:type="spellStart"/>
      <w:r w:rsidR="00A52D09" w:rsidRPr="00FD42EE">
        <w:rPr>
          <w:rFonts w:ascii="Times New Roman" w:hAnsi="Times New Roman" w:cs="Times New Roman"/>
          <w:sz w:val="24"/>
          <w:szCs w:val="24"/>
        </w:rPr>
        <w:t>подвыборку</w:t>
      </w:r>
      <w:proofErr w:type="spellEnd"/>
      <w:r w:rsidR="00A52D09" w:rsidRPr="00FD42EE">
        <w:rPr>
          <w:rFonts w:ascii="Times New Roman" w:hAnsi="Times New Roman" w:cs="Times New Roman"/>
          <w:sz w:val="24"/>
          <w:szCs w:val="24"/>
        </w:rPr>
        <w:t xml:space="preserve">, в </w:t>
      </w:r>
      <w:proofErr w:type="gramStart"/>
      <w:r w:rsidR="00A52D09" w:rsidRPr="00FD42EE">
        <w:rPr>
          <w:rFonts w:ascii="Times New Roman" w:hAnsi="Times New Roman" w:cs="Times New Roman"/>
          <w:sz w:val="24"/>
          <w:szCs w:val="24"/>
        </w:rPr>
        <w:t>которую</w:t>
      </w:r>
      <w:proofErr w:type="gramEnd"/>
      <w:r w:rsidR="00A52D09" w:rsidRPr="00FD42EE">
        <w:rPr>
          <w:rFonts w:ascii="Times New Roman" w:hAnsi="Times New Roman" w:cs="Times New Roman"/>
          <w:sz w:val="24"/>
          <w:szCs w:val="24"/>
        </w:rPr>
        <w:t xml:space="preserve"> включили только те фирмы, у которых средняя заработная плата была ниже 150% региональной МЗП. Мы предполагаем, что для </w:t>
      </w:r>
      <w:proofErr w:type="spellStart"/>
      <w:r w:rsidR="00A52D09" w:rsidRPr="00FD42EE">
        <w:rPr>
          <w:rFonts w:ascii="Times New Roman" w:hAnsi="Times New Roman" w:cs="Times New Roman"/>
          <w:sz w:val="24"/>
          <w:szCs w:val="24"/>
        </w:rPr>
        <w:t>подвыборки</w:t>
      </w:r>
      <w:proofErr w:type="spellEnd"/>
      <w:r w:rsidR="00A52D09" w:rsidRPr="00FD42EE">
        <w:rPr>
          <w:rFonts w:ascii="Times New Roman" w:hAnsi="Times New Roman" w:cs="Times New Roman"/>
          <w:sz w:val="24"/>
          <w:szCs w:val="24"/>
        </w:rPr>
        <w:t xml:space="preserve"> эффекты будут сильнее, поскольку именно для данных фирм издержки повышения МЗП окажутся выше.</w:t>
      </w:r>
    </w:p>
    <w:p w:rsidR="00003B3D" w:rsidRPr="00FD42EE" w:rsidRDefault="00003B3D" w:rsidP="00FD42E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2EE">
        <w:rPr>
          <w:rFonts w:ascii="Times New Roman" w:hAnsi="Times New Roman" w:cs="Times New Roman"/>
          <w:sz w:val="24"/>
          <w:szCs w:val="24"/>
        </w:rPr>
        <w:t xml:space="preserve">Учитывая характер имеющихся данных, </w:t>
      </w:r>
      <w:r w:rsidR="00A52D09" w:rsidRPr="00FD42EE">
        <w:rPr>
          <w:rFonts w:ascii="Times New Roman" w:hAnsi="Times New Roman" w:cs="Times New Roman"/>
          <w:sz w:val="24"/>
          <w:szCs w:val="24"/>
        </w:rPr>
        <w:t>проведен</w:t>
      </w:r>
      <w:r w:rsidRPr="00FD42EE">
        <w:rPr>
          <w:rFonts w:ascii="Times New Roman" w:hAnsi="Times New Roman" w:cs="Times New Roman"/>
          <w:sz w:val="24"/>
          <w:szCs w:val="24"/>
        </w:rPr>
        <w:t xml:space="preserve"> регрессионный анализ на панельных данных с фиксированными эффектами. В качестве единицы наблюдения </w:t>
      </w:r>
      <w:r w:rsidR="00A52D09" w:rsidRPr="00FD42EE">
        <w:rPr>
          <w:rFonts w:ascii="Times New Roman" w:hAnsi="Times New Roman" w:cs="Times New Roman"/>
          <w:sz w:val="24"/>
          <w:szCs w:val="24"/>
        </w:rPr>
        <w:t>взяты</w:t>
      </w:r>
      <w:r w:rsidRPr="00FD42EE">
        <w:rPr>
          <w:rFonts w:ascii="Times New Roman" w:hAnsi="Times New Roman" w:cs="Times New Roman"/>
          <w:sz w:val="24"/>
          <w:szCs w:val="24"/>
        </w:rPr>
        <w:t xml:space="preserve"> фирмы. </w:t>
      </w:r>
      <w:r w:rsidR="00A52D09" w:rsidRPr="00FD42EE">
        <w:rPr>
          <w:rFonts w:ascii="Times New Roman" w:hAnsi="Times New Roman" w:cs="Times New Roman"/>
          <w:sz w:val="24"/>
          <w:szCs w:val="24"/>
        </w:rPr>
        <w:t>На основе данной модели проведена оценка</w:t>
      </w:r>
      <w:r w:rsidRPr="00FD42EE">
        <w:rPr>
          <w:rFonts w:ascii="Times New Roman" w:hAnsi="Times New Roman" w:cs="Times New Roman"/>
          <w:sz w:val="24"/>
          <w:szCs w:val="24"/>
        </w:rPr>
        <w:t xml:space="preserve"> влияния минимальной заработной платы на такие основные </w:t>
      </w:r>
      <w:r w:rsidR="00A52D09" w:rsidRPr="00FD42EE">
        <w:rPr>
          <w:rFonts w:ascii="Times New Roman" w:hAnsi="Times New Roman" w:cs="Times New Roman"/>
          <w:sz w:val="24"/>
          <w:szCs w:val="24"/>
        </w:rPr>
        <w:t>финансовые результаты,</w:t>
      </w:r>
      <w:r w:rsidRPr="00FD42EE">
        <w:rPr>
          <w:rFonts w:ascii="Times New Roman" w:hAnsi="Times New Roman" w:cs="Times New Roman"/>
          <w:sz w:val="24"/>
          <w:szCs w:val="24"/>
        </w:rPr>
        <w:t xml:space="preserve"> как чистая прибыль, прибыль до налогообложения, а также прибыль от продаж. </w:t>
      </w:r>
    </w:p>
    <w:p w:rsidR="00003B3D" w:rsidRPr="00FD42EE" w:rsidRDefault="00003B3D" w:rsidP="00FD42E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D42EE">
        <w:rPr>
          <w:rFonts w:ascii="Times New Roman" w:hAnsi="Times New Roman" w:cs="Times New Roman"/>
          <w:sz w:val="24"/>
          <w:szCs w:val="24"/>
        </w:rPr>
        <w:t>Основываясь на полученных результатах анализа, можно сделать вывод, что данные подтверждают гипотезу о том, что рост минимальной заработной платы влечет за собой снижение прибыли, оказывая очень сильное влияние и усиливая при этом нагрузку на фирмы.</w:t>
      </w:r>
      <w:r w:rsidR="00A52D09" w:rsidRPr="00FD42E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52D09" w:rsidRPr="00FD42EE">
        <w:rPr>
          <w:rFonts w:ascii="Times New Roman" w:hAnsi="Times New Roman" w:cs="Times New Roman"/>
          <w:sz w:val="24"/>
          <w:szCs w:val="24"/>
        </w:rPr>
        <w:t xml:space="preserve">Как и ожидалось, на выделенной </w:t>
      </w:r>
      <w:proofErr w:type="spellStart"/>
      <w:r w:rsidR="00A52D09" w:rsidRPr="00FD42EE">
        <w:rPr>
          <w:rFonts w:ascii="Times New Roman" w:hAnsi="Times New Roman" w:cs="Times New Roman"/>
          <w:sz w:val="24"/>
          <w:szCs w:val="24"/>
        </w:rPr>
        <w:t>подвыборке</w:t>
      </w:r>
      <w:proofErr w:type="spellEnd"/>
      <w:r w:rsidR="00A52D09" w:rsidRPr="00FD42EE">
        <w:rPr>
          <w:rFonts w:ascii="Times New Roman" w:hAnsi="Times New Roman" w:cs="Times New Roman"/>
          <w:sz w:val="24"/>
          <w:szCs w:val="24"/>
        </w:rPr>
        <w:t xml:space="preserve"> эффект оказался сильнее. </w:t>
      </w:r>
      <w:proofErr w:type="gramEnd"/>
    </w:p>
    <w:p w:rsidR="00A52D09" w:rsidRDefault="008D091A" w:rsidP="00FD42E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нализ получены</w:t>
      </w:r>
      <w:r w:rsidRPr="008D091A">
        <w:rPr>
          <w:rFonts w:ascii="Times New Roman" w:hAnsi="Times New Roman" w:cs="Times New Roman"/>
          <w:sz w:val="24"/>
          <w:szCs w:val="24"/>
        </w:rPr>
        <w:t>х</w:t>
      </w:r>
      <w:r w:rsidR="00A52D09" w:rsidRPr="00FD42EE">
        <w:rPr>
          <w:rFonts w:ascii="Times New Roman" w:hAnsi="Times New Roman" w:cs="Times New Roman"/>
          <w:sz w:val="24"/>
          <w:szCs w:val="24"/>
        </w:rPr>
        <w:t xml:space="preserve"> коэффициентов показал, что примерно 40% от общего бремени, связанного с повышением МЗП, переносится на прибыль</w:t>
      </w:r>
      <w:r w:rsidR="00FD42EE" w:rsidRPr="00FD42EE">
        <w:rPr>
          <w:rFonts w:ascii="Times New Roman" w:hAnsi="Times New Roman" w:cs="Times New Roman"/>
          <w:sz w:val="24"/>
          <w:szCs w:val="24"/>
        </w:rPr>
        <w:t>, снижая ее величину</w:t>
      </w:r>
      <w:r w:rsidR="00A52D09" w:rsidRPr="00FD42EE">
        <w:rPr>
          <w:rFonts w:ascii="Times New Roman" w:hAnsi="Times New Roman" w:cs="Times New Roman"/>
          <w:sz w:val="24"/>
          <w:szCs w:val="24"/>
        </w:rPr>
        <w:t>.</w:t>
      </w:r>
      <w:r w:rsidR="00FD42EE" w:rsidRPr="00FD42EE">
        <w:rPr>
          <w:rFonts w:ascii="Times New Roman" w:hAnsi="Times New Roman" w:cs="Times New Roman"/>
          <w:sz w:val="24"/>
          <w:szCs w:val="24"/>
        </w:rPr>
        <w:t xml:space="preserve"> Таким образом, фирмы частично несут затр</w:t>
      </w:r>
      <w:r w:rsidR="00FD42EE">
        <w:rPr>
          <w:rFonts w:ascii="Times New Roman" w:hAnsi="Times New Roman" w:cs="Times New Roman"/>
          <w:sz w:val="24"/>
          <w:szCs w:val="24"/>
        </w:rPr>
        <w:t>аты, связанные с повышением МЗП.</w:t>
      </w:r>
    </w:p>
    <w:p w:rsidR="00FD42EE" w:rsidRPr="00FD42EE" w:rsidRDefault="00FD42EE" w:rsidP="00FD42E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154CF7" w:rsidRPr="006C68DC" w:rsidRDefault="000E1B0B" w:rsidP="006C1BF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68DC">
        <w:rPr>
          <w:rFonts w:ascii="Times New Roman" w:hAnsi="Times New Roman" w:cs="Times New Roman"/>
          <w:b/>
          <w:sz w:val="24"/>
          <w:szCs w:val="24"/>
        </w:rPr>
        <w:t>Б</w:t>
      </w:r>
      <w:r w:rsidR="00086723" w:rsidRPr="006C68DC">
        <w:rPr>
          <w:rFonts w:ascii="Times New Roman" w:hAnsi="Times New Roman" w:cs="Times New Roman"/>
          <w:b/>
          <w:sz w:val="24"/>
          <w:szCs w:val="24"/>
        </w:rPr>
        <w:t>иблиографический список</w:t>
      </w:r>
    </w:p>
    <w:p w:rsidR="008956AF" w:rsidRPr="00C85A3B" w:rsidRDefault="008956AF" w:rsidP="006C68DC">
      <w:pPr>
        <w:pStyle w:val="Firstparagraph"/>
        <w:ind w:left="284" w:hanging="284"/>
        <w:rPr>
          <w:rFonts w:eastAsiaTheme="minorHAnsi"/>
          <w:szCs w:val="24"/>
        </w:rPr>
      </w:pPr>
      <w:proofErr w:type="spellStart"/>
      <w:r w:rsidRPr="00C85A3B">
        <w:rPr>
          <w:rFonts w:eastAsiaTheme="minorHAnsi"/>
          <w:szCs w:val="24"/>
        </w:rPr>
        <w:t>Draca</w:t>
      </w:r>
      <w:proofErr w:type="spellEnd"/>
      <w:r w:rsidRPr="00C85A3B">
        <w:rPr>
          <w:rFonts w:eastAsiaTheme="minorHAnsi"/>
          <w:szCs w:val="24"/>
        </w:rPr>
        <w:t xml:space="preserve"> M., </w:t>
      </w:r>
      <w:proofErr w:type="spellStart"/>
      <w:r w:rsidRPr="00C85A3B">
        <w:rPr>
          <w:rFonts w:eastAsiaTheme="minorHAnsi"/>
          <w:szCs w:val="24"/>
        </w:rPr>
        <w:t>Machin</w:t>
      </w:r>
      <w:proofErr w:type="spellEnd"/>
      <w:r w:rsidRPr="00C85A3B">
        <w:rPr>
          <w:rFonts w:eastAsiaTheme="minorHAnsi"/>
          <w:szCs w:val="24"/>
        </w:rPr>
        <w:t xml:space="preserve"> S., Van </w:t>
      </w:r>
      <w:proofErr w:type="spellStart"/>
      <w:r w:rsidRPr="00C85A3B">
        <w:rPr>
          <w:rFonts w:eastAsiaTheme="minorHAnsi"/>
          <w:szCs w:val="24"/>
        </w:rPr>
        <w:t>Reenen</w:t>
      </w:r>
      <w:proofErr w:type="spellEnd"/>
      <w:r w:rsidRPr="00C85A3B">
        <w:rPr>
          <w:rFonts w:eastAsiaTheme="minorHAnsi"/>
          <w:szCs w:val="24"/>
        </w:rPr>
        <w:t xml:space="preserve"> J. </w:t>
      </w:r>
      <w:r w:rsidR="00C85A3B" w:rsidRPr="00C85A3B">
        <w:rPr>
          <w:rFonts w:eastAsiaTheme="minorHAnsi"/>
          <w:szCs w:val="24"/>
        </w:rPr>
        <w:t xml:space="preserve">2011. </w:t>
      </w:r>
      <w:proofErr w:type="gramStart"/>
      <w:r w:rsidRPr="00C85A3B">
        <w:rPr>
          <w:rFonts w:eastAsiaTheme="minorHAnsi"/>
          <w:szCs w:val="24"/>
        </w:rPr>
        <w:t>Minimum</w:t>
      </w:r>
      <w:r w:rsidR="00C85A3B" w:rsidRPr="00C85A3B">
        <w:rPr>
          <w:rFonts w:eastAsiaTheme="minorHAnsi"/>
          <w:szCs w:val="24"/>
        </w:rPr>
        <w:t xml:space="preserve"> Wages and Firm Profitability.</w:t>
      </w:r>
      <w:proofErr w:type="gramEnd"/>
      <w:r w:rsidRPr="00C85A3B">
        <w:rPr>
          <w:rFonts w:eastAsiaTheme="minorHAnsi"/>
          <w:szCs w:val="24"/>
        </w:rPr>
        <w:t> </w:t>
      </w:r>
      <w:r w:rsidRPr="00C85A3B">
        <w:rPr>
          <w:rFonts w:eastAsiaTheme="minorHAnsi"/>
          <w:i/>
          <w:szCs w:val="24"/>
        </w:rPr>
        <w:t>American Economic Journal: Applied Economics</w:t>
      </w:r>
      <w:r w:rsidR="00C85A3B">
        <w:rPr>
          <w:rFonts w:eastAsiaTheme="minorHAnsi"/>
          <w:szCs w:val="24"/>
        </w:rPr>
        <w:t xml:space="preserve">. </w:t>
      </w:r>
      <w:proofErr w:type="gramStart"/>
      <w:r w:rsidR="00C85A3B" w:rsidRPr="00C85A3B">
        <w:rPr>
          <w:rFonts w:eastAsiaTheme="minorHAnsi"/>
          <w:szCs w:val="24"/>
        </w:rPr>
        <w:t>Vol.</w:t>
      </w:r>
      <w:r w:rsidRPr="00C85A3B">
        <w:rPr>
          <w:rFonts w:eastAsiaTheme="minorHAnsi"/>
          <w:szCs w:val="24"/>
        </w:rPr>
        <w:t xml:space="preserve"> 3 (1).</w:t>
      </w:r>
      <w:proofErr w:type="gramEnd"/>
      <w:r w:rsidRPr="00C85A3B">
        <w:rPr>
          <w:rFonts w:eastAsiaTheme="minorHAnsi"/>
          <w:szCs w:val="24"/>
        </w:rPr>
        <w:t xml:space="preserve"> Pp. 129-</w:t>
      </w:r>
      <w:r w:rsidR="00C85A3B" w:rsidRPr="00C85A3B">
        <w:rPr>
          <w:rFonts w:eastAsiaTheme="minorHAnsi"/>
          <w:szCs w:val="24"/>
        </w:rPr>
        <w:t>1</w:t>
      </w:r>
      <w:r w:rsidRPr="00C85A3B">
        <w:rPr>
          <w:rFonts w:eastAsiaTheme="minorHAnsi"/>
          <w:szCs w:val="24"/>
        </w:rPr>
        <w:t>51.</w:t>
      </w:r>
    </w:p>
    <w:p w:rsidR="00C85A3B" w:rsidRPr="00C85A3B" w:rsidRDefault="004271B5" w:rsidP="00C85A3B">
      <w:pPr>
        <w:pStyle w:val="Firstparagraph"/>
        <w:ind w:left="284" w:hanging="284"/>
        <w:rPr>
          <w:szCs w:val="24"/>
        </w:rPr>
      </w:pPr>
      <w:proofErr w:type="spellStart"/>
      <w:r>
        <w:rPr>
          <w:rFonts w:eastAsiaTheme="minorHAnsi"/>
          <w:szCs w:val="24"/>
        </w:rPr>
        <w:t>MaCurdy</w:t>
      </w:r>
      <w:proofErr w:type="spellEnd"/>
      <w:r>
        <w:rPr>
          <w:rFonts w:eastAsiaTheme="minorHAnsi"/>
          <w:szCs w:val="24"/>
        </w:rPr>
        <w:t xml:space="preserve"> T</w:t>
      </w:r>
      <w:r w:rsidR="00C85A3B" w:rsidRPr="00C85A3B">
        <w:rPr>
          <w:rFonts w:eastAsiaTheme="minorHAnsi"/>
          <w:szCs w:val="24"/>
        </w:rPr>
        <w:t>. </w:t>
      </w:r>
      <w:r>
        <w:rPr>
          <w:rFonts w:eastAsiaTheme="minorHAnsi"/>
          <w:szCs w:val="24"/>
        </w:rPr>
        <w:t>2015</w:t>
      </w:r>
      <w:r w:rsidR="00C85A3B" w:rsidRPr="00C85A3B">
        <w:rPr>
          <w:rFonts w:eastAsiaTheme="minorHAnsi"/>
          <w:szCs w:val="24"/>
        </w:rPr>
        <w:t xml:space="preserve">. </w:t>
      </w:r>
      <w:r w:rsidR="00C85A3B">
        <w:rPr>
          <w:rFonts w:eastAsiaTheme="minorHAnsi"/>
          <w:szCs w:val="24"/>
        </w:rPr>
        <w:t>How Effective Is the Minimum Wage in Supporting the Poor?</w:t>
      </w:r>
      <w:r w:rsidR="00C85A3B" w:rsidRPr="00C85A3B">
        <w:rPr>
          <w:rFonts w:eastAsiaTheme="minorHAnsi"/>
          <w:szCs w:val="24"/>
        </w:rPr>
        <w:t> </w:t>
      </w:r>
      <w:proofErr w:type="gramStart"/>
      <w:r w:rsidR="00C85A3B">
        <w:rPr>
          <w:rFonts w:eastAsiaTheme="minorHAnsi"/>
          <w:i/>
          <w:szCs w:val="24"/>
        </w:rPr>
        <w:t>Journal of Political Economy</w:t>
      </w:r>
      <w:r w:rsidR="00C85A3B">
        <w:rPr>
          <w:rFonts w:eastAsiaTheme="minorHAnsi"/>
          <w:szCs w:val="24"/>
        </w:rPr>
        <w:t>.</w:t>
      </w:r>
      <w:proofErr w:type="gramEnd"/>
      <w:r w:rsidR="00C85A3B">
        <w:rPr>
          <w:rFonts w:eastAsiaTheme="minorHAnsi"/>
          <w:szCs w:val="24"/>
        </w:rPr>
        <w:t xml:space="preserve"> </w:t>
      </w:r>
      <w:proofErr w:type="gramStart"/>
      <w:r w:rsidR="00C85A3B" w:rsidRPr="00C85A3B">
        <w:rPr>
          <w:rFonts w:eastAsiaTheme="minorHAnsi"/>
          <w:szCs w:val="24"/>
        </w:rPr>
        <w:t xml:space="preserve">Vol. </w:t>
      </w:r>
      <w:r w:rsidR="00C85A3B">
        <w:rPr>
          <w:rFonts w:eastAsiaTheme="minorHAnsi"/>
          <w:szCs w:val="24"/>
        </w:rPr>
        <w:t>123 (2</w:t>
      </w:r>
      <w:r w:rsidR="00C85A3B" w:rsidRPr="00C85A3B">
        <w:rPr>
          <w:rFonts w:eastAsiaTheme="minorHAnsi"/>
          <w:szCs w:val="24"/>
        </w:rPr>
        <w:t>).</w:t>
      </w:r>
      <w:proofErr w:type="gramEnd"/>
      <w:r w:rsidR="00C85A3B" w:rsidRPr="00C85A3B">
        <w:rPr>
          <w:rFonts w:eastAsiaTheme="minorHAnsi"/>
          <w:szCs w:val="24"/>
        </w:rPr>
        <w:t xml:space="preserve"> Pp. </w:t>
      </w:r>
      <w:r w:rsidR="00C85A3B">
        <w:rPr>
          <w:rFonts w:eastAsiaTheme="minorHAnsi"/>
          <w:szCs w:val="24"/>
        </w:rPr>
        <w:t>497</w:t>
      </w:r>
      <w:r w:rsidR="00C85A3B" w:rsidRPr="00C85A3B">
        <w:rPr>
          <w:rFonts w:eastAsiaTheme="minorHAnsi"/>
          <w:szCs w:val="24"/>
        </w:rPr>
        <w:t>-</w:t>
      </w:r>
      <w:r>
        <w:rPr>
          <w:rFonts w:eastAsiaTheme="minorHAnsi"/>
          <w:szCs w:val="24"/>
        </w:rPr>
        <w:t>545</w:t>
      </w:r>
      <w:r w:rsidR="00C85A3B" w:rsidRPr="00C85A3B">
        <w:rPr>
          <w:rFonts w:eastAsiaTheme="minorHAnsi"/>
          <w:szCs w:val="24"/>
        </w:rPr>
        <w:t>.</w:t>
      </w:r>
    </w:p>
    <w:p w:rsidR="00C85A3B" w:rsidRPr="00C85A3B" w:rsidRDefault="00C85A3B" w:rsidP="00C85A3B">
      <w:pPr>
        <w:rPr>
          <w:lang w:val="en-US"/>
        </w:rPr>
      </w:pPr>
    </w:p>
    <w:p w:rsidR="00500604" w:rsidRPr="00500604" w:rsidRDefault="00500604" w:rsidP="00500604">
      <w:pPr>
        <w:rPr>
          <w:lang w:val="en-US"/>
        </w:rPr>
      </w:pPr>
    </w:p>
    <w:sectPr w:rsidR="00500604" w:rsidRPr="00500604" w:rsidSect="00C433B5">
      <w:headerReference w:type="default" r:id="rId8"/>
      <w:footnotePr>
        <w:numRestart w:val="eachPage"/>
      </w:footnotePr>
      <w:endnotePr>
        <w:numFmt w:val="decimal"/>
      </w:endnotePr>
      <w:pgSz w:w="11906" w:h="16838"/>
      <w:pgMar w:top="1418" w:right="85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E1F3F" w:rsidRDefault="009E1F3F" w:rsidP="00EC70BB">
      <w:pPr>
        <w:spacing w:after="0" w:line="240" w:lineRule="auto"/>
      </w:pPr>
      <w:r>
        <w:separator/>
      </w:r>
    </w:p>
  </w:endnote>
  <w:endnote w:type="continuationSeparator" w:id="0">
    <w:p w:rsidR="009E1F3F" w:rsidRDefault="009E1F3F" w:rsidP="00EC7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E1F3F" w:rsidRDefault="009E1F3F" w:rsidP="00EC70BB">
      <w:pPr>
        <w:spacing w:after="0" w:line="240" w:lineRule="auto"/>
      </w:pPr>
      <w:r>
        <w:separator/>
      </w:r>
    </w:p>
  </w:footnote>
  <w:footnote w:type="continuationSeparator" w:id="0">
    <w:p w:rsidR="009E1F3F" w:rsidRDefault="009E1F3F" w:rsidP="00EC70BB">
      <w:pPr>
        <w:spacing w:after="0" w:line="240" w:lineRule="auto"/>
      </w:pPr>
      <w:r>
        <w:continuationSeparator/>
      </w:r>
    </w:p>
  </w:footnote>
  <w:footnote w:id="1">
    <w:p w:rsidR="007E0707" w:rsidRPr="00C63858" w:rsidRDefault="007E0707" w:rsidP="00C63858">
      <w:pPr>
        <w:pStyle w:val="ac"/>
        <w:jc w:val="both"/>
        <w:rPr>
          <w:rFonts w:ascii="Times New Roman" w:hAnsi="Times New Roman" w:cs="Times New Roman"/>
        </w:rPr>
      </w:pPr>
      <w:r w:rsidRPr="00C63858">
        <w:rPr>
          <w:rStyle w:val="ae"/>
          <w:rFonts w:ascii="Times New Roman" w:hAnsi="Times New Roman" w:cs="Times New Roman"/>
        </w:rPr>
        <w:footnoteRef/>
      </w:r>
      <w:r w:rsidRPr="00C63858">
        <w:rPr>
          <w:rFonts w:ascii="Times New Roman" w:hAnsi="Times New Roman" w:cs="Times New Roman"/>
        </w:rPr>
        <w:t xml:space="preserve"> Капелюк Сергей Дмитриевич, канд. </w:t>
      </w:r>
      <w:proofErr w:type="spellStart"/>
      <w:r w:rsidRPr="00C63858">
        <w:rPr>
          <w:rFonts w:ascii="Times New Roman" w:hAnsi="Times New Roman" w:cs="Times New Roman"/>
        </w:rPr>
        <w:t>экон</w:t>
      </w:r>
      <w:proofErr w:type="spellEnd"/>
      <w:r w:rsidRPr="00C63858">
        <w:rPr>
          <w:rFonts w:ascii="Times New Roman" w:hAnsi="Times New Roman" w:cs="Times New Roman"/>
        </w:rPr>
        <w:t xml:space="preserve">. наук, доцент, </w:t>
      </w:r>
      <w:r w:rsidR="00CC4E36">
        <w:rPr>
          <w:rFonts w:ascii="Times New Roman" w:hAnsi="Times New Roman" w:cs="Times New Roman"/>
        </w:rPr>
        <w:t>профессор кафедры экономики Сибирского</w:t>
      </w:r>
      <w:r w:rsidRPr="00C63858">
        <w:rPr>
          <w:rFonts w:ascii="Times New Roman" w:hAnsi="Times New Roman" w:cs="Times New Roman"/>
        </w:rPr>
        <w:t xml:space="preserve"> университет</w:t>
      </w:r>
      <w:r w:rsidR="00CC4E36">
        <w:rPr>
          <w:rFonts w:ascii="Times New Roman" w:hAnsi="Times New Roman" w:cs="Times New Roman"/>
        </w:rPr>
        <w:t>а</w:t>
      </w:r>
      <w:r w:rsidRPr="00C63858">
        <w:rPr>
          <w:rFonts w:ascii="Times New Roman" w:hAnsi="Times New Roman" w:cs="Times New Roman"/>
        </w:rPr>
        <w:t xml:space="preserve"> потребительской кооперации, </w:t>
      </w:r>
      <w:proofErr w:type="gramStart"/>
      <w:r w:rsidRPr="00C63858">
        <w:rPr>
          <w:rFonts w:ascii="Times New Roman" w:hAnsi="Times New Roman" w:cs="Times New Roman"/>
        </w:rPr>
        <w:t>г</w:t>
      </w:r>
      <w:proofErr w:type="gramEnd"/>
      <w:r w:rsidRPr="00C63858">
        <w:rPr>
          <w:rFonts w:ascii="Times New Roman" w:hAnsi="Times New Roman" w:cs="Times New Roman"/>
        </w:rPr>
        <w:t>. Новосибирск. E-</w:t>
      </w:r>
      <w:r w:rsidRPr="00C63858">
        <w:rPr>
          <w:rFonts w:ascii="Times New Roman" w:hAnsi="Times New Roman" w:cs="Times New Roman"/>
          <w:lang w:val="en-US"/>
        </w:rPr>
        <w:t>mail</w:t>
      </w:r>
      <w:r w:rsidRPr="00C63858">
        <w:rPr>
          <w:rFonts w:ascii="Times New Roman" w:hAnsi="Times New Roman" w:cs="Times New Roman"/>
        </w:rPr>
        <w:t xml:space="preserve">: </w:t>
      </w:r>
      <w:proofErr w:type="spellStart"/>
      <w:r w:rsidRPr="00C63858">
        <w:rPr>
          <w:rFonts w:ascii="Times New Roman" w:hAnsi="Times New Roman" w:cs="Times New Roman"/>
          <w:lang w:val="en-US"/>
        </w:rPr>
        <w:t>skapelyuk</w:t>
      </w:r>
      <w:proofErr w:type="spellEnd"/>
      <w:r w:rsidRPr="00C63858">
        <w:rPr>
          <w:rFonts w:ascii="Times New Roman" w:hAnsi="Times New Roman" w:cs="Times New Roman"/>
        </w:rPr>
        <w:t>@</w:t>
      </w:r>
      <w:proofErr w:type="spellStart"/>
      <w:r w:rsidRPr="00C63858">
        <w:rPr>
          <w:rFonts w:ascii="Times New Roman" w:hAnsi="Times New Roman" w:cs="Times New Roman"/>
          <w:lang w:val="en-US"/>
        </w:rPr>
        <w:t>bk</w:t>
      </w:r>
      <w:proofErr w:type="spellEnd"/>
      <w:r w:rsidRPr="00C63858">
        <w:rPr>
          <w:rFonts w:ascii="Times New Roman" w:hAnsi="Times New Roman" w:cs="Times New Roman"/>
        </w:rPr>
        <w:t>.</w:t>
      </w:r>
      <w:proofErr w:type="spellStart"/>
      <w:r w:rsidRPr="00C63858">
        <w:rPr>
          <w:rFonts w:ascii="Times New Roman" w:hAnsi="Times New Roman" w:cs="Times New Roman"/>
          <w:lang w:val="en-US"/>
        </w:rPr>
        <w:t>ru</w:t>
      </w:r>
      <w:proofErr w:type="spellEnd"/>
    </w:p>
  </w:footnote>
  <w:footnote w:id="2">
    <w:p w:rsidR="00080BB5" w:rsidRPr="00C63858" w:rsidRDefault="00080BB5" w:rsidP="00080BB5">
      <w:pPr>
        <w:pStyle w:val="ac"/>
        <w:jc w:val="both"/>
        <w:rPr>
          <w:rFonts w:ascii="Times New Roman" w:hAnsi="Times New Roman" w:cs="Times New Roman"/>
        </w:rPr>
      </w:pPr>
      <w:r w:rsidRPr="00C63858">
        <w:rPr>
          <w:rStyle w:val="ae"/>
          <w:rFonts w:ascii="Times New Roman" w:hAnsi="Times New Roman" w:cs="Times New Roman"/>
        </w:rPr>
        <w:footnoteRef/>
      </w:r>
      <w:r w:rsidRPr="00C63858">
        <w:rPr>
          <w:rFonts w:ascii="Times New Roman" w:hAnsi="Times New Roman" w:cs="Times New Roman"/>
        </w:rPr>
        <w:t xml:space="preserve"> </w:t>
      </w:r>
      <w:r w:rsidR="005143A0">
        <w:rPr>
          <w:rFonts w:ascii="Times New Roman" w:hAnsi="Times New Roman" w:cs="Times New Roman"/>
        </w:rPr>
        <w:t>Пономарев Евгений Викторович</w:t>
      </w:r>
      <w:r w:rsidRPr="00C63858">
        <w:rPr>
          <w:rFonts w:ascii="Times New Roman" w:hAnsi="Times New Roman" w:cs="Times New Roman"/>
        </w:rPr>
        <w:t xml:space="preserve">, </w:t>
      </w:r>
      <w:r w:rsidR="005143A0">
        <w:rPr>
          <w:rFonts w:ascii="Times New Roman" w:hAnsi="Times New Roman" w:cs="Times New Roman"/>
        </w:rPr>
        <w:t>студент</w:t>
      </w:r>
      <w:r>
        <w:rPr>
          <w:rFonts w:ascii="Times New Roman" w:hAnsi="Times New Roman" w:cs="Times New Roman"/>
        </w:rPr>
        <w:t xml:space="preserve"> Сибирского</w:t>
      </w:r>
      <w:r w:rsidRPr="00C63858">
        <w:rPr>
          <w:rFonts w:ascii="Times New Roman" w:hAnsi="Times New Roman" w:cs="Times New Roman"/>
        </w:rPr>
        <w:t xml:space="preserve"> университет</w:t>
      </w:r>
      <w:r>
        <w:rPr>
          <w:rFonts w:ascii="Times New Roman" w:hAnsi="Times New Roman" w:cs="Times New Roman"/>
        </w:rPr>
        <w:t>а</w:t>
      </w:r>
      <w:r w:rsidRPr="00C63858">
        <w:rPr>
          <w:rFonts w:ascii="Times New Roman" w:hAnsi="Times New Roman" w:cs="Times New Roman"/>
        </w:rPr>
        <w:t xml:space="preserve"> потребительской кооперации, </w:t>
      </w:r>
      <w:proofErr w:type="gramStart"/>
      <w:r w:rsidRPr="00C63858">
        <w:rPr>
          <w:rFonts w:ascii="Times New Roman" w:hAnsi="Times New Roman" w:cs="Times New Roman"/>
        </w:rPr>
        <w:t>г</w:t>
      </w:r>
      <w:proofErr w:type="gramEnd"/>
      <w:r w:rsidRPr="00C63858">
        <w:rPr>
          <w:rFonts w:ascii="Times New Roman" w:hAnsi="Times New Roman" w:cs="Times New Roman"/>
        </w:rPr>
        <w:t>. Новосибирск. E-</w:t>
      </w:r>
      <w:r w:rsidRPr="00C63858">
        <w:rPr>
          <w:rFonts w:ascii="Times New Roman" w:hAnsi="Times New Roman" w:cs="Times New Roman"/>
          <w:lang w:val="en-US"/>
        </w:rPr>
        <w:t>mail</w:t>
      </w:r>
      <w:r w:rsidRPr="00C63858">
        <w:rPr>
          <w:rFonts w:ascii="Times New Roman" w:hAnsi="Times New Roman" w:cs="Times New Roman"/>
        </w:rPr>
        <w:t xml:space="preserve">: </w:t>
      </w:r>
      <w:r w:rsidR="005143A0">
        <w:rPr>
          <w:rFonts w:ascii="Times New Roman" w:hAnsi="Times New Roman" w:cs="Times New Roman"/>
          <w:lang w:val="en-US"/>
        </w:rPr>
        <w:t>disdisk91</w:t>
      </w:r>
      <w:r w:rsidRPr="00C63858">
        <w:rPr>
          <w:rFonts w:ascii="Times New Roman" w:hAnsi="Times New Roman" w:cs="Times New Roman"/>
        </w:rPr>
        <w:t>@</w:t>
      </w:r>
      <w:r w:rsidR="005143A0">
        <w:rPr>
          <w:rFonts w:ascii="Times New Roman" w:hAnsi="Times New Roman" w:cs="Times New Roman"/>
          <w:lang w:val="en-US"/>
        </w:rPr>
        <w:t>mail</w:t>
      </w:r>
      <w:r w:rsidRPr="00C63858">
        <w:rPr>
          <w:rFonts w:ascii="Times New Roman" w:hAnsi="Times New Roman" w:cs="Times New Roman"/>
        </w:rPr>
        <w:t>.</w:t>
      </w:r>
      <w:proofErr w:type="spellStart"/>
      <w:r w:rsidRPr="00C63858">
        <w:rPr>
          <w:rFonts w:ascii="Times New Roman" w:hAnsi="Times New Roman" w:cs="Times New Roman"/>
          <w:lang w:val="en-US"/>
        </w:rPr>
        <w:t>ru</w:t>
      </w:r>
      <w:proofErr w:type="spellEnd"/>
    </w:p>
  </w:footnote>
  <w:footnote w:id="3">
    <w:p w:rsidR="008D091A" w:rsidRPr="008D091A" w:rsidRDefault="008D091A">
      <w:pPr>
        <w:pStyle w:val="ac"/>
        <w:rPr>
          <w:lang w:val="en-US"/>
        </w:rPr>
      </w:pPr>
      <w:r>
        <w:rPr>
          <w:rStyle w:val="ae"/>
        </w:rPr>
        <w:footnoteRef/>
      </w:r>
      <w:r w:rsidRPr="008D091A">
        <w:rPr>
          <w:lang w:val="en-US"/>
        </w:rPr>
        <w:t xml:space="preserve"> </w:t>
      </w:r>
      <w:proofErr w:type="spellStart"/>
      <w:r w:rsidRPr="008D091A">
        <w:rPr>
          <w:rFonts w:ascii="Times New Roman" w:hAnsi="Times New Roman" w:cs="Times New Roman"/>
        </w:rPr>
        <w:t>Ruslana</w:t>
      </w:r>
      <w:proofErr w:type="spellEnd"/>
      <w:r w:rsidRPr="008D091A">
        <w:rPr>
          <w:rFonts w:ascii="Times New Roman" w:hAnsi="Times New Roman" w:cs="Times New Roman"/>
        </w:rPr>
        <w:t xml:space="preserve"> // Bureau van </w:t>
      </w:r>
      <w:proofErr w:type="spellStart"/>
      <w:r w:rsidRPr="008D091A">
        <w:rPr>
          <w:rFonts w:ascii="Times New Roman" w:hAnsi="Times New Roman" w:cs="Times New Roman"/>
        </w:rPr>
        <w:t>Dijk</w:t>
      </w:r>
      <w:proofErr w:type="spellEnd"/>
      <w:r w:rsidRPr="008D091A">
        <w:rPr>
          <w:rFonts w:ascii="Times New Roman" w:hAnsi="Times New Roman" w:cs="Times New Roman"/>
        </w:rPr>
        <w:t>. URL: https://ruslana.bvdep.com/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4643079"/>
      <w:showingPlcHdr/>
    </w:sdtPr>
    <w:sdtContent>
      <w:p w:rsidR="003A1B86" w:rsidRDefault="00A54382">
        <w:pPr>
          <w:pStyle w:val="af0"/>
          <w:jc w:val="center"/>
        </w:pPr>
        <w:r>
          <w:t xml:space="preserve">     </w:t>
        </w:r>
      </w:p>
    </w:sdtContent>
  </w:sdt>
  <w:p w:rsidR="003A1B86" w:rsidRDefault="003A1B86">
    <w:pPr>
      <w:pStyle w:val="af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43C10"/>
    <w:multiLevelType w:val="hybridMultilevel"/>
    <w:tmpl w:val="CA2A3150"/>
    <w:lvl w:ilvl="0" w:tplc="10C4B29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ED95E66"/>
    <w:multiLevelType w:val="hybridMultilevel"/>
    <w:tmpl w:val="8A86D0BA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56738EC"/>
    <w:multiLevelType w:val="hybridMultilevel"/>
    <w:tmpl w:val="08F86620"/>
    <w:lvl w:ilvl="0" w:tplc="04190011">
      <w:start w:val="1"/>
      <w:numFmt w:val="decimal"/>
      <w:lvlText w:val="%1)"/>
      <w:lvlJc w:val="left"/>
      <w:pPr>
        <w:ind w:left="1356" w:hanging="360"/>
      </w:pPr>
    </w:lvl>
    <w:lvl w:ilvl="1" w:tplc="04190019" w:tentative="1">
      <w:start w:val="1"/>
      <w:numFmt w:val="lowerLetter"/>
      <w:lvlText w:val="%2."/>
      <w:lvlJc w:val="left"/>
      <w:pPr>
        <w:ind w:left="2076" w:hanging="360"/>
      </w:pPr>
    </w:lvl>
    <w:lvl w:ilvl="2" w:tplc="0419001B" w:tentative="1">
      <w:start w:val="1"/>
      <w:numFmt w:val="lowerRoman"/>
      <w:lvlText w:val="%3."/>
      <w:lvlJc w:val="right"/>
      <w:pPr>
        <w:ind w:left="2796" w:hanging="180"/>
      </w:pPr>
    </w:lvl>
    <w:lvl w:ilvl="3" w:tplc="0419000F" w:tentative="1">
      <w:start w:val="1"/>
      <w:numFmt w:val="decimal"/>
      <w:lvlText w:val="%4."/>
      <w:lvlJc w:val="left"/>
      <w:pPr>
        <w:ind w:left="3516" w:hanging="360"/>
      </w:pPr>
    </w:lvl>
    <w:lvl w:ilvl="4" w:tplc="04190019" w:tentative="1">
      <w:start w:val="1"/>
      <w:numFmt w:val="lowerLetter"/>
      <w:lvlText w:val="%5."/>
      <w:lvlJc w:val="left"/>
      <w:pPr>
        <w:ind w:left="4236" w:hanging="360"/>
      </w:pPr>
    </w:lvl>
    <w:lvl w:ilvl="5" w:tplc="0419001B" w:tentative="1">
      <w:start w:val="1"/>
      <w:numFmt w:val="lowerRoman"/>
      <w:lvlText w:val="%6."/>
      <w:lvlJc w:val="right"/>
      <w:pPr>
        <w:ind w:left="4956" w:hanging="180"/>
      </w:pPr>
    </w:lvl>
    <w:lvl w:ilvl="6" w:tplc="0419000F" w:tentative="1">
      <w:start w:val="1"/>
      <w:numFmt w:val="decimal"/>
      <w:lvlText w:val="%7."/>
      <w:lvlJc w:val="left"/>
      <w:pPr>
        <w:ind w:left="5676" w:hanging="360"/>
      </w:pPr>
    </w:lvl>
    <w:lvl w:ilvl="7" w:tplc="04190019" w:tentative="1">
      <w:start w:val="1"/>
      <w:numFmt w:val="lowerLetter"/>
      <w:lvlText w:val="%8."/>
      <w:lvlJc w:val="left"/>
      <w:pPr>
        <w:ind w:left="6396" w:hanging="360"/>
      </w:pPr>
    </w:lvl>
    <w:lvl w:ilvl="8" w:tplc="041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">
    <w:nsid w:val="1EC3657E"/>
    <w:multiLevelType w:val="hybridMultilevel"/>
    <w:tmpl w:val="76948DB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28E9389A"/>
    <w:multiLevelType w:val="hybridMultilevel"/>
    <w:tmpl w:val="CF5C9756"/>
    <w:lvl w:ilvl="0" w:tplc="451A542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30ED3CC3"/>
    <w:multiLevelType w:val="hybridMultilevel"/>
    <w:tmpl w:val="6910E6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DE21B2"/>
    <w:multiLevelType w:val="hybridMultilevel"/>
    <w:tmpl w:val="C1B49C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631AC"/>
    <w:multiLevelType w:val="hybridMultilevel"/>
    <w:tmpl w:val="1B1C5DCC"/>
    <w:lvl w:ilvl="0" w:tplc="0D8270A6">
      <w:start w:val="5"/>
      <w:numFmt w:val="bullet"/>
      <w:lvlText w:val=""/>
      <w:lvlJc w:val="left"/>
      <w:pPr>
        <w:ind w:left="1068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454B1676"/>
    <w:multiLevelType w:val="hybridMultilevel"/>
    <w:tmpl w:val="CB260CB0"/>
    <w:lvl w:ilvl="0" w:tplc="DA82585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>
    <w:nsid w:val="6DEE0B59"/>
    <w:multiLevelType w:val="hybridMultilevel"/>
    <w:tmpl w:val="6DD61A52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>
    <w:nsid w:val="717A30BC"/>
    <w:multiLevelType w:val="hybridMultilevel"/>
    <w:tmpl w:val="6DD61A52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>
    <w:nsid w:val="7A433D1F"/>
    <w:multiLevelType w:val="hybridMultilevel"/>
    <w:tmpl w:val="E96C71D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7"/>
  </w:num>
  <w:num w:numId="4">
    <w:abstractNumId w:val="2"/>
  </w:num>
  <w:num w:numId="5">
    <w:abstractNumId w:val="0"/>
  </w:num>
  <w:num w:numId="6">
    <w:abstractNumId w:val="6"/>
  </w:num>
  <w:num w:numId="7">
    <w:abstractNumId w:val="8"/>
  </w:num>
  <w:num w:numId="8">
    <w:abstractNumId w:val="5"/>
  </w:num>
  <w:num w:numId="9">
    <w:abstractNumId w:val="4"/>
  </w:num>
  <w:num w:numId="10">
    <w:abstractNumId w:val="10"/>
  </w:num>
  <w:num w:numId="11">
    <w:abstractNumId w:val="3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numRestart w:val="eachPage"/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Q3trQwNjE3MLE0MTZT0lEKTi0uzszPAykwqgUAcfpB8CwAAAA="/>
  </w:docVars>
  <w:rsids>
    <w:rsidRoot w:val="00966187"/>
    <w:rsid w:val="00000B08"/>
    <w:rsid w:val="000029D1"/>
    <w:rsid w:val="00002AA0"/>
    <w:rsid w:val="00002F34"/>
    <w:rsid w:val="00003B3D"/>
    <w:rsid w:val="000044C1"/>
    <w:rsid w:val="000072FE"/>
    <w:rsid w:val="000100D9"/>
    <w:rsid w:val="0001344B"/>
    <w:rsid w:val="0002010A"/>
    <w:rsid w:val="00020418"/>
    <w:rsid w:val="00022828"/>
    <w:rsid w:val="00023126"/>
    <w:rsid w:val="0002596A"/>
    <w:rsid w:val="00027118"/>
    <w:rsid w:val="000362E1"/>
    <w:rsid w:val="00061F20"/>
    <w:rsid w:val="00063835"/>
    <w:rsid w:val="00063DBA"/>
    <w:rsid w:val="00063DE4"/>
    <w:rsid w:val="00064A82"/>
    <w:rsid w:val="00065C90"/>
    <w:rsid w:val="00071FD9"/>
    <w:rsid w:val="00080BB5"/>
    <w:rsid w:val="000842AD"/>
    <w:rsid w:val="000842FA"/>
    <w:rsid w:val="00084531"/>
    <w:rsid w:val="00086723"/>
    <w:rsid w:val="00091178"/>
    <w:rsid w:val="00091E32"/>
    <w:rsid w:val="000A1282"/>
    <w:rsid w:val="000A4EC0"/>
    <w:rsid w:val="000C1138"/>
    <w:rsid w:val="000C3A71"/>
    <w:rsid w:val="000D422E"/>
    <w:rsid w:val="000D4280"/>
    <w:rsid w:val="000D6CCB"/>
    <w:rsid w:val="000D7B60"/>
    <w:rsid w:val="000E0C87"/>
    <w:rsid w:val="000E1B0B"/>
    <w:rsid w:val="000E2868"/>
    <w:rsid w:val="000F635D"/>
    <w:rsid w:val="001028B4"/>
    <w:rsid w:val="001106E5"/>
    <w:rsid w:val="001123D1"/>
    <w:rsid w:val="00113530"/>
    <w:rsid w:val="001147A0"/>
    <w:rsid w:val="00116970"/>
    <w:rsid w:val="00123A92"/>
    <w:rsid w:val="00126EDC"/>
    <w:rsid w:val="001273A8"/>
    <w:rsid w:val="00131FC9"/>
    <w:rsid w:val="00132246"/>
    <w:rsid w:val="001345A4"/>
    <w:rsid w:val="00136A20"/>
    <w:rsid w:val="001372C9"/>
    <w:rsid w:val="00141B01"/>
    <w:rsid w:val="00141D99"/>
    <w:rsid w:val="0014475E"/>
    <w:rsid w:val="00151A7A"/>
    <w:rsid w:val="00152705"/>
    <w:rsid w:val="00152FEF"/>
    <w:rsid w:val="00154CF7"/>
    <w:rsid w:val="001552AD"/>
    <w:rsid w:val="001555AB"/>
    <w:rsid w:val="001641A4"/>
    <w:rsid w:val="001644FF"/>
    <w:rsid w:val="00166AF7"/>
    <w:rsid w:val="0017060A"/>
    <w:rsid w:val="00182568"/>
    <w:rsid w:val="0018378E"/>
    <w:rsid w:val="00183DA7"/>
    <w:rsid w:val="00184411"/>
    <w:rsid w:val="00191E17"/>
    <w:rsid w:val="001946D2"/>
    <w:rsid w:val="001A0EEC"/>
    <w:rsid w:val="001A2D4E"/>
    <w:rsid w:val="001A329C"/>
    <w:rsid w:val="001A5F7B"/>
    <w:rsid w:val="001A617F"/>
    <w:rsid w:val="001B009E"/>
    <w:rsid w:val="001B6B6A"/>
    <w:rsid w:val="001B6EE1"/>
    <w:rsid w:val="001B7F6D"/>
    <w:rsid w:val="001C47B8"/>
    <w:rsid w:val="001C61A5"/>
    <w:rsid w:val="001D3C5E"/>
    <w:rsid w:val="001D68A8"/>
    <w:rsid w:val="001D716D"/>
    <w:rsid w:val="001D7E5F"/>
    <w:rsid w:val="001E023E"/>
    <w:rsid w:val="001E5A6D"/>
    <w:rsid w:val="001E5B88"/>
    <w:rsid w:val="001E6BD6"/>
    <w:rsid w:val="001F3955"/>
    <w:rsid w:val="001F42C7"/>
    <w:rsid w:val="00206429"/>
    <w:rsid w:val="00214999"/>
    <w:rsid w:val="002165ED"/>
    <w:rsid w:val="00216789"/>
    <w:rsid w:val="00220D93"/>
    <w:rsid w:val="00221D9E"/>
    <w:rsid w:val="00222B08"/>
    <w:rsid w:val="0022643A"/>
    <w:rsid w:val="002322CC"/>
    <w:rsid w:val="002339FB"/>
    <w:rsid w:val="00234644"/>
    <w:rsid w:val="00235718"/>
    <w:rsid w:val="00236853"/>
    <w:rsid w:val="002466AC"/>
    <w:rsid w:val="00247EC5"/>
    <w:rsid w:val="002519D2"/>
    <w:rsid w:val="00256A21"/>
    <w:rsid w:val="00256B8D"/>
    <w:rsid w:val="00263468"/>
    <w:rsid w:val="002651ED"/>
    <w:rsid w:val="002726C6"/>
    <w:rsid w:val="0028228B"/>
    <w:rsid w:val="0028319D"/>
    <w:rsid w:val="00291839"/>
    <w:rsid w:val="002946E1"/>
    <w:rsid w:val="00294E13"/>
    <w:rsid w:val="002A24FB"/>
    <w:rsid w:val="002B1DDC"/>
    <w:rsid w:val="002B5169"/>
    <w:rsid w:val="002B5CFD"/>
    <w:rsid w:val="002C08CE"/>
    <w:rsid w:val="002C2B9B"/>
    <w:rsid w:val="002C4473"/>
    <w:rsid w:val="002C6576"/>
    <w:rsid w:val="002C6C01"/>
    <w:rsid w:val="002D0310"/>
    <w:rsid w:val="002D08E9"/>
    <w:rsid w:val="002D2598"/>
    <w:rsid w:val="002D3B3F"/>
    <w:rsid w:val="002E143E"/>
    <w:rsid w:val="002E6654"/>
    <w:rsid w:val="002F0B45"/>
    <w:rsid w:val="002F19C3"/>
    <w:rsid w:val="002F2ECD"/>
    <w:rsid w:val="002F570D"/>
    <w:rsid w:val="0030115A"/>
    <w:rsid w:val="00305570"/>
    <w:rsid w:val="00310DEF"/>
    <w:rsid w:val="00312FCB"/>
    <w:rsid w:val="0031431C"/>
    <w:rsid w:val="00316D1B"/>
    <w:rsid w:val="00325A54"/>
    <w:rsid w:val="00340A27"/>
    <w:rsid w:val="00347145"/>
    <w:rsid w:val="00352924"/>
    <w:rsid w:val="00357618"/>
    <w:rsid w:val="00362C59"/>
    <w:rsid w:val="003755EB"/>
    <w:rsid w:val="00375DDF"/>
    <w:rsid w:val="00382F0D"/>
    <w:rsid w:val="00383758"/>
    <w:rsid w:val="003839E0"/>
    <w:rsid w:val="00386DCA"/>
    <w:rsid w:val="003A03E8"/>
    <w:rsid w:val="003A0E95"/>
    <w:rsid w:val="003A1B86"/>
    <w:rsid w:val="003A2874"/>
    <w:rsid w:val="003A5994"/>
    <w:rsid w:val="003A7652"/>
    <w:rsid w:val="003A7A0D"/>
    <w:rsid w:val="003C0522"/>
    <w:rsid w:val="003C1EED"/>
    <w:rsid w:val="003C2C37"/>
    <w:rsid w:val="003C580A"/>
    <w:rsid w:val="003D22D3"/>
    <w:rsid w:val="003D69A1"/>
    <w:rsid w:val="003E421D"/>
    <w:rsid w:val="003E65A9"/>
    <w:rsid w:val="003E68E3"/>
    <w:rsid w:val="003E7E1A"/>
    <w:rsid w:val="00403FAF"/>
    <w:rsid w:val="00404272"/>
    <w:rsid w:val="0040617A"/>
    <w:rsid w:val="004102F7"/>
    <w:rsid w:val="00411584"/>
    <w:rsid w:val="00414549"/>
    <w:rsid w:val="00414AE9"/>
    <w:rsid w:val="004178E5"/>
    <w:rsid w:val="0042342B"/>
    <w:rsid w:val="00423987"/>
    <w:rsid w:val="004254BD"/>
    <w:rsid w:val="004271B5"/>
    <w:rsid w:val="0043014D"/>
    <w:rsid w:val="00430912"/>
    <w:rsid w:val="00436B4C"/>
    <w:rsid w:val="00436C8B"/>
    <w:rsid w:val="00440463"/>
    <w:rsid w:val="0044088C"/>
    <w:rsid w:val="0045025E"/>
    <w:rsid w:val="00450398"/>
    <w:rsid w:val="004504A1"/>
    <w:rsid w:val="00450B5B"/>
    <w:rsid w:val="00455113"/>
    <w:rsid w:val="00463294"/>
    <w:rsid w:val="004705E0"/>
    <w:rsid w:val="00475E3F"/>
    <w:rsid w:val="0047691B"/>
    <w:rsid w:val="00480BD0"/>
    <w:rsid w:val="00480BDE"/>
    <w:rsid w:val="00481DE3"/>
    <w:rsid w:val="004829B1"/>
    <w:rsid w:val="00485A06"/>
    <w:rsid w:val="00487A53"/>
    <w:rsid w:val="004A3FEF"/>
    <w:rsid w:val="004A639F"/>
    <w:rsid w:val="004B6668"/>
    <w:rsid w:val="004C141E"/>
    <w:rsid w:val="004C713B"/>
    <w:rsid w:val="004E0661"/>
    <w:rsid w:val="004E7E7A"/>
    <w:rsid w:val="004F0049"/>
    <w:rsid w:val="004F23C2"/>
    <w:rsid w:val="004F2A80"/>
    <w:rsid w:val="004F3900"/>
    <w:rsid w:val="004F479A"/>
    <w:rsid w:val="00500604"/>
    <w:rsid w:val="0051031E"/>
    <w:rsid w:val="0051166C"/>
    <w:rsid w:val="005143A0"/>
    <w:rsid w:val="005201B5"/>
    <w:rsid w:val="00526F7D"/>
    <w:rsid w:val="00533C5C"/>
    <w:rsid w:val="00542456"/>
    <w:rsid w:val="00542AAF"/>
    <w:rsid w:val="00543CD9"/>
    <w:rsid w:val="00545CD6"/>
    <w:rsid w:val="005513BF"/>
    <w:rsid w:val="005525BE"/>
    <w:rsid w:val="005555BF"/>
    <w:rsid w:val="0055637E"/>
    <w:rsid w:val="005644A2"/>
    <w:rsid w:val="00565C65"/>
    <w:rsid w:val="0058328A"/>
    <w:rsid w:val="00590BFC"/>
    <w:rsid w:val="00597545"/>
    <w:rsid w:val="005A2F71"/>
    <w:rsid w:val="005A363D"/>
    <w:rsid w:val="005A4971"/>
    <w:rsid w:val="005B2FDA"/>
    <w:rsid w:val="005B3EE5"/>
    <w:rsid w:val="005C2B9B"/>
    <w:rsid w:val="005C31DE"/>
    <w:rsid w:val="005C3AED"/>
    <w:rsid w:val="005D32F9"/>
    <w:rsid w:val="005D5A9E"/>
    <w:rsid w:val="005E0855"/>
    <w:rsid w:val="005E300B"/>
    <w:rsid w:val="00600401"/>
    <w:rsid w:val="006030C7"/>
    <w:rsid w:val="006073E0"/>
    <w:rsid w:val="00607ABA"/>
    <w:rsid w:val="00616E71"/>
    <w:rsid w:val="00622B1F"/>
    <w:rsid w:val="00626F73"/>
    <w:rsid w:val="006373A7"/>
    <w:rsid w:val="006414C9"/>
    <w:rsid w:val="006426D7"/>
    <w:rsid w:val="00643104"/>
    <w:rsid w:val="006472A6"/>
    <w:rsid w:val="00656F59"/>
    <w:rsid w:val="0066004C"/>
    <w:rsid w:val="00665CDA"/>
    <w:rsid w:val="00666E90"/>
    <w:rsid w:val="00674D2D"/>
    <w:rsid w:val="006A25CB"/>
    <w:rsid w:val="006A5433"/>
    <w:rsid w:val="006B105B"/>
    <w:rsid w:val="006B3239"/>
    <w:rsid w:val="006B6C6F"/>
    <w:rsid w:val="006C1BF5"/>
    <w:rsid w:val="006C33E6"/>
    <w:rsid w:val="006C4F18"/>
    <w:rsid w:val="006C68DC"/>
    <w:rsid w:val="006C6BD4"/>
    <w:rsid w:val="006E248C"/>
    <w:rsid w:val="006E3D81"/>
    <w:rsid w:val="006E4291"/>
    <w:rsid w:val="006E6CC1"/>
    <w:rsid w:val="006E7F75"/>
    <w:rsid w:val="006F132D"/>
    <w:rsid w:val="006F6C1A"/>
    <w:rsid w:val="006F7523"/>
    <w:rsid w:val="006F7864"/>
    <w:rsid w:val="00701BA2"/>
    <w:rsid w:val="00701F70"/>
    <w:rsid w:val="007025C3"/>
    <w:rsid w:val="00705BD4"/>
    <w:rsid w:val="007066FD"/>
    <w:rsid w:val="00711827"/>
    <w:rsid w:val="00716D19"/>
    <w:rsid w:val="00721A92"/>
    <w:rsid w:val="00722A59"/>
    <w:rsid w:val="0072371C"/>
    <w:rsid w:val="007333F1"/>
    <w:rsid w:val="00745E6B"/>
    <w:rsid w:val="00751DDE"/>
    <w:rsid w:val="00754A81"/>
    <w:rsid w:val="00756F64"/>
    <w:rsid w:val="007571B3"/>
    <w:rsid w:val="00757904"/>
    <w:rsid w:val="00760749"/>
    <w:rsid w:val="00766188"/>
    <w:rsid w:val="00776D42"/>
    <w:rsid w:val="00777066"/>
    <w:rsid w:val="00780892"/>
    <w:rsid w:val="00783A3F"/>
    <w:rsid w:val="00785CBC"/>
    <w:rsid w:val="0079193F"/>
    <w:rsid w:val="00792E0E"/>
    <w:rsid w:val="007939BE"/>
    <w:rsid w:val="007A15CC"/>
    <w:rsid w:val="007A5961"/>
    <w:rsid w:val="007B4579"/>
    <w:rsid w:val="007B60A1"/>
    <w:rsid w:val="007B6638"/>
    <w:rsid w:val="007C2165"/>
    <w:rsid w:val="007C4364"/>
    <w:rsid w:val="007C4E96"/>
    <w:rsid w:val="007C7DD9"/>
    <w:rsid w:val="007D2A90"/>
    <w:rsid w:val="007D3DB5"/>
    <w:rsid w:val="007D58F7"/>
    <w:rsid w:val="007D740D"/>
    <w:rsid w:val="007E029E"/>
    <w:rsid w:val="007E0707"/>
    <w:rsid w:val="007E6A24"/>
    <w:rsid w:val="007F1B8B"/>
    <w:rsid w:val="007F5F59"/>
    <w:rsid w:val="008040C3"/>
    <w:rsid w:val="00805A9C"/>
    <w:rsid w:val="00811806"/>
    <w:rsid w:val="00817F94"/>
    <w:rsid w:val="00825CBD"/>
    <w:rsid w:val="00833FB9"/>
    <w:rsid w:val="00836FD9"/>
    <w:rsid w:val="0083739A"/>
    <w:rsid w:val="00840A6B"/>
    <w:rsid w:val="00844F34"/>
    <w:rsid w:val="00845B9A"/>
    <w:rsid w:val="00855527"/>
    <w:rsid w:val="00855E6F"/>
    <w:rsid w:val="00856D9E"/>
    <w:rsid w:val="008607C4"/>
    <w:rsid w:val="00860F5A"/>
    <w:rsid w:val="00861E7D"/>
    <w:rsid w:val="00864537"/>
    <w:rsid w:val="0086751B"/>
    <w:rsid w:val="00871411"/>
    <w:rsid w:val="0087185C"/>
    <w:rsid w:val="008737C7"/>
    <w:rsid w:val="008825C4"/>
    <w:rsid w:val="008873C0"/>
    <w:rsid w:val="00887462"/>
    <w:rsid w:val="008944A3"/>
    <w:rsid w:val="008953F3"/>
    <w:rsid w:val="008956AF"/>
    <w:rsid w:val="008A0E50"/>
    <w:rsid w:val="008A255A"/>
    <w:rsid w:val="008A431F"/>
    <w:rsid w:val="008A471B"/>
    <w:rsid w:val="008A68F4"/>
    <w:rsid w:val="008A7EE8"/>
    <w:rsid w:val="008B15D7"/>
    <w:rsid w:val="008B4B7B"/>
    <w:rsid w:val="008B694C"/>
    <w:rsid w:val="008C4678"/>
    <w:rsid w:val="008D091A"/>
    <w:rsid w:val="008D0F1E"/>
    <w:rsid w:val="008D44BC"/>
    <w:rsid w:val="008D73AE"/>
    <w:rsid w:val="008E1F66"/>
    <w:rsid w:val="008E36B3"/>
    <w:rsid w:val="008F2FEE"/>
    <w:rsid w:val="008F5947"/>
    <w:rsid w:val="008F7EB1"/>
    <w:rsid w:val="009045C8"/>
    <w:rsid w:val="00906453"/>
    <w:rsid w:val="0090761D"/>
    <w:rsid w:val="00915FD8"/>
    <w:rsid w:val="00920D92"/>
    <w:rsid w:val="00921E06"/>
    <w:rsid w:val="009256F1"/>
    <w:rsid w:val="009415CB"/>
    <w:rsid w:val="00951265"/>
    <w:rsid w:val="00952DF5"/>
    <w:rsid w:val="009531E2"/>
    <w:rsid w:val="00955ECF"/>
    <w:rsid w:val="00962503"/>
    <w:rsid w:val="00964E9F"/>
    <w:rsid w:val="00966187"/>
    <w:rsid w:val="009668C5"/>
    <w:rsid w:val="0096771B"/>
    <w:rsid w:val="00970AB4"/>
    <w:rsid w:val="00971B90"/>
    <w:rsid w:val="00992300"/>
    <w:rsid w:val="009935D3"/>
    <w:rsid w:val="009938D8"/>
    <w:rsid w:val="0099654C"/>
    <w:rsid w:val="009976B8"/>
    <w:rsid w:val="009A22E5"/>
    <w:rsid w:val="009A2C04"/>
    <w:rsid w:val="009A34E3"/>
    <w:rsid w:val="009B3FF8"/>
    <w:rsid w:val="009B68C2"/>
    <w:rsid w:val="009C1513"/>
    <w:rsid w:val="009C76E6"/>
    <w:rsid w:val="009D7E80"/>
    <w:rsid w:val="009E1731"/>
    <w:rsid w:val="009E1C4F"/>
    <w:rsid w:val="009E1F3F"/>
    <w:rsid w:val="009E2110"/>
    <w:rsid w:val="009E3D8B"/>
    <w:rsid w:val="009E4D20"/>
    <w:rsid w:val="009E76EE"/>
    <w:rsid w:val="009F2BA8"/>
    <w:rsid w:val="00A01678"/>
    <w:rsid w:val="00A02852"/>
    <w:rsid w:val="00A07AB9"/>
    <w:rsid w:val="00A1176B"/>
    <w:rsid w:val="00A26CE5"/>
    <w:rsid w:val="00A2756D"/>
    <w:rsid w:val="00A27A2F"/>
    <w:rsid w:val="00A46E7B"/>
    <w:rsid w:val="00A46E96"/>
    <w:rsid w:val="00A52D09"/>
    <w:rsid w:val="00A5358C"/>
    <w:rsid w:val="00A54382"/>
    <w:rsid w:val="00A56885"/>
    <w:rsid w:val="00A67C3B"/>
    <w:rsid w:val="00A70649"/>
    <w:rsid w:val="00A7071B"/>
    <w:rsid w:val="00A74575"/>
    <w:rsid w:val="00A76218"/>
    <w:rsid w:val="00A81B3D"/>
    <w:rsid w:val="00A82DA0"/>
    <w:rsid w:val="00A847CC"/>
    <w:rsid w:val="00A850C6"/>
    <w:rsid w:val="00AA60C7"/>
    <w:rsid w:val="00AB13F9"/>
    <w:rsid w:val="00AC3892"/>
    <w:rsid w:val="00AD0098"/>
    <w:rsid w:val="00AD0D84"/>
    <w:rsid w:val="00AD13AF"/>
    <w:rsid w:val="00AD7E29"/>
    <w:rsid w:val="00AD7E7A"/>
    <w:rsid w:val="00AE0096"/>
    <w:rsid w:val="00AE2858"/>
    <w:rsid w:val="00AE4AFB"/>
    <w:rsid w:val="00AE5385"/>
    <w:rsid w:val="00AE750E"/>
    <w:rsid w:val="00AF11C6"/>
    <w:rsid w:val="00AF7A47"/>
    <w:rsid w:val="00B03A58"/>
    <w:rsid w:val="00B05CE9"/>
    <w:rsid w:val="00B06F9B"/>
    <w:rsid w:val="00B13BE5"/>
    <w:rsid w:val="00B15748"/>
    <w:rsid w:val="00B21B68"/>
    <w:rsid w:val="00B422FE"/>
    <w:rsid w:val="00B44931"/>
    <w:rsid w:val="00B47A17"/>
    <w:rsid w:val="00B47B8E"/>
    <w:rsid w:val="00B5496A"/>
    <w:rsid w:val="00B54D7C"/>
    <w:rsid w:val="00B57054"/>
    <w:rsid w:val="00B66ED3"/>
    <w:rsid w:val="00B70AE0"/>
    <w:rsid w:val="00B91F31"/>
    <w:rsid w:val="00B955CE"/>
    <w:rsid w:val="00BA01EB"/>
    <w:rsid w:val="00BA30B1"/>
    <w:rsid w:val="00BA4271"/>
    <w:rsid w:val="00BA6F82"/>
    <w:rsid w:val="00BB4708"/>
    <w:rsid w:val="00BC3D12"/>
    <w:rsid w:val="00BC5CF0"/>
    <w:rsid w:val="00BC5F46"/>
    <w:rsid w:val="00BC7AF6"/>
    <w:rsid w:val="00BD137E"/>
    <w:rsid w:val="00BD40E3"/>
    <w:rsid w:val="00BE3218"/>
    <w:rsid w:val="00BE4E93"/>
    <w:rsid w:val="00BF1045"/>
    <w:rsid w:val="00BF1BAA"/>
    <w:rsid w:val="00BF25A0"/>
    <w:rsid w:val="00BF2803"/>
    <w:rsid w:val="00C00B4D"/>
    <w:rsid w:val="00C04427"/>
    <w:rsid w:val="00C053AD"/>
    <w:rsid w:val="00C12930"/>
    <w:rsid w:val="00C1529A"/>
    <w:rsid w:val="00C234B2"/>
    <w:rsid w:val="00C32E50"/>
    <w:rsid w:val="00C337B0"/>
    <w:rsid w:val="00C34F7C"/>
    <w:rsid w:val="00C40652"/>
    <w:rsid w:val="00C433B5"/>
    <w:rsid w:val="00C43F6A"/>
    <w:rsid w:val="00C441F5"/>
    <w:rsid w:val="00C45E0D"/>
    <w:rsid w:val="00C47D53"/>
    <w:rsid w:val="00C50905"/>
    <w:rsid w:val="00C5164E"/>
    <w:rsid w:val="00C53BA6"/>
    <w:rsid w:val="00C54238"/>
    <w:rsid w:val="00C61B35"/>
    <w:rsid w:val="00C627C9"/>
    <w:rsid w:val="00C63374"/>
    <w:rsid w:val="00C63858"/>
    <w:rsid w:val="00C72B58"/>
    <w:rsid w:val="00C74999"/>
    <w:rsid w:val="00C8013B"/>
    <w:rsid w:val="00C818E8"/>
    <w:rsid w:val="00C82A11"/>
    <w:rsid w:val="00C85A3B"/>
    <w:rsid w:val="00C876E1"/>
    <w:rsid w:val="00C909E7"/>
    <w:rsid w:val="00C93631"/>
    <w:rsid w:val="00CA0095"/>
    <w:rsid w:val="00CA3A7B"/>
    <w:rsid w:val="00CB092C"/>
    <w:rsid w:val="00CB0AA0"/>
    <w:rsid w:val="00CB1319"/>
    <w:rsid w:val="00CB53A1"/>
    <w:rsid w:val="00CB7394"/>
    <w:rsid w:val="00CC1DB4"/>
    <w:rsid w:val="00CC3341"/>
    <w:rsid w:val="00CC4E36"/>
    <w:rsid w:val="00CD2351"/>
    <w:rsid w:val="00CD2B9F"/>
    <w:rsid w:val="00CD6DDF"/>
    <w:rsid w:val="00CE142A"/>
    <w:rsid w:val="00CE1F44"/>
    <w:rsid w:val="00CE21BD"/>
    <w:rsid w:val="00CE3053"/>
    <w:rsid w:val="00CE45EF"/>
    <w:rsid w:val="00CE57F3"/>
    <w:rsid w:val="00CE669F"/>
    <w:rsid w:val="00CF1F39"/>
    <w:rsid w:val="00CF3FB5"/>
    <w:rsid w:val="00D001DA"/>
    <w:rsid w:val="00D035A7"/>
    <w:rsid w:val="00D06CDA"/>
    <w:rsid w:val="00D077C0"/>
    <w:rsid w:val="00D130F0"/>
    <w:rsid w:val="00D13B39"/>
    <w:rsid w:val="00D1571D"/>
    <w:rsid w:val="00D16A06"/>
    <w:rsid w:val="00D17D69"/>
    <w:rsid w:val="00D20530"/>
    <w:rsid w:val="00D2179C"/>
    <w:rsid w:val="00D23FBC"/>
    <w:rsid w:val="00D248DF"/>
    <w:rsid w:val="00D25F9B"/>
    <w:rsid w:val="00D31798"/>
    <w:rsid w:val="00D33212"/>
    <w:rsid w:val="00D34455"/>
    <w:rsid w:val="00D35C2B"/>
    <w:rsid w:val="00D367A4"/>
    <w:rsid w:val="00D4261F"/>
    <w:rsid w:val="00D4340C"/>
    <w:rsid w:val="00D46172"/>
    <w:rsid w:val="00D50A28"/>
    <w:rsid w:val="00D50B6E"/>
    <w:rsid w:val="00D53F20"/>
    <w:rsid w:val="00D6111C"/>
    <w:rsid w:val="00D64283"/>
    <w:rsid w:val="00D643B0"/>
    <w:rsid w:val="00D64BF8"/>
    <w:rsid w:val="00D67A16"/>
    <w:rsid w:val="00D7132A"/>
    <w:rsid w:val="00D73517"/>
    <w:rsid w:val="00D76EF2"/>
    <w:rsid w:val="00D800A2"/>
    <w:rsid w:val="00D80D2F"/>
    <w:rsid w:val="00D833EC"/>
    <w:rsid w:val="00D83957"/>
    <w:rsid w:val="00D85EC7"/>
    <w:rsid w:val="00D93C23"/>
    <w:rsid w:val="00D95DD2"/>
    <w:rsid w:val="00DA0508"/>
    <w:rsid w:val="00DA2A1F"/>
    <w:rsid w:val="00DA3BFE"/>
    <w:rsid w:val="00DA43AE"/>
    <w:rsid w:val="00DA4F4A"/>
    <w:rsid w:val="00DA5BBB"/>
    <w:rsid w:val="00DA6F4D"/>
    <w:rsid w:val="00DB0DD3"/>
    <w:rsid w:val="00DB15FE"/>
    <w:rsid w:val="00DB34EA"/>
    <w:rsid w:val="00DB59BF"/>
    <w:rsid w:val="00DB633C"/>
    <w:rsid w:val="00DC6F12"/>
    <w:rsid w:val="00DF0E38"/>
    <w:rsid w:val="00DF341A"/>
    <w:rsid w:val="00DF5AA6"/>
    <w:rsid w:val="00DF7466"/>
    <w:rsid w:val="00E02F1C"/>
    <w:rsid w:val="00E1410F"/>
    <w:rsid w:val="00E20108"/>
    <w:rsid w:val="00E2190B"/>
    <w:rsid w:val="00E26793"/>
    <w:rsid w:val="00E270F0"/>
    <w:rsid w:val="00E275F6"/>
    <w:rsid w:val="00E30B6F"/>
    <w:rsid w:val="00E32154"/>
    <w:rsid w:val="00E32629"/>
    <w:rsid w:val="00E35BA2"/>
    <w:rsid w:val="00E43F15"/>
    <w:rsid w:val="00E44688"/>
    <w:rsid w:val="00E47B6D"/>
    <w:rsid w:val="00E528BF"/>
    <w:rsid w:val="00E61FA8"/>
    <w:rsid w:val="00E628A3"/>
    <w:rsid w:val="00E6444D"/>
    <w:rsid w:val="00E7079E"/>
    <w:rsid w:val="00E73782"/>
    <w:rsid w:val="00E81B95"/>
    <w:rsid w:val="00E84763"/>
    <w:rsid w:val="00E87CC9"/>
    <w:rsid w:val="00E935AB"/>
    <w:rsid w:val="00E94D05"/>
    <w:rsid w:val="00EA3DDA"/>
    <w:rsid w:val="00EA7EDD"/>
    <w:rsid w:val="00EB12C5"/>
    <w:rsid w:val="00EB63C6"/>
    <w:rsid w:val="00EB696F"/>
    <w:rsid w:val="00EC2129"/>
    <w:rsid w:val="00EC53B2"/>
    <w:rsid w:val="00EC70BB"/>
    <w:rsid w:val="00EC70FD"/>
    <w:rsid w:val="00ED1FAA"/>
    <w:rsid w:val="00ED47A9"/>
    <w:rsid w:val="00ED72D2"/>
    <w:rsid w:val="00EE2747"/>
    <w:rsid w:val="00EE7A94"/>
    <w:rsid w:val="00EF36DD"/>
    <w:rsid w:val="00EF5622"/>
    <w:rsid w:val="00F0299D"/>
    <w:rsid w:val="00F054A1"/>
    <w:rsid w:val="00F10269"/>
    <w:rsid w:val="00F12852"/>
    <w:rsid w:val="00F25245"/>
    <w:rsid w:val="00F253C4"/>
    <w:rsid w:val="00F32158"/>
    <w:rsid w:val="00F34CFA"/>
    <w:rsid w:val="00F35B27"/>
    <w:rsid w:val="00F4038C"/>
    <w:rsid w:val="00F42FF5"/>
    <w:rsid w:val="00F46B40"/>
    <w:rsid w:val="00F508DF"/>
    <w:rsid w:val="00F52632"/>
    <w:rsid w:val="00F54814"/>
    <w:rsid w:val="00F57D4D"/>
    <w:rsid w:val="00F61781"/>
    <w:rsid w:val="00F71CD8"/>
    <w:rsid w:val="00F74838"/>
    <w:rsid w:val="00F74885"/>
    <w:rsid w:val="00F74998"/>
    <w:rsid w:val="00F75AFD"/>
    <w:rsid w:val="00F77285"/>
    <w:rsid w:val="00F77526"/>
    <w:rsid w:val="00F85B1C"/>
    <w:rsid w:val="00F927D3"/>
    <w:rsid w:val="00F9320F"/>
    <w:rsid w:val="00F94540"/>
    <w:rsid w:val="00F94978"/>
    <w:rsid w:val="00FA0378"/>
    <w:rsid w:val="00FA3E3D"/>
    <w:rsid w:val="00FA5928"/>
    <w:rsid w:val="00FB0716"/>
    <w:rsid w:val="00FB46AA"/>
    <w:rsid w:val="00FB6EC6"/>
    <w:rsid w:val="00FC063B"/>
    <w:rsid w:val="00FC34F0"/>
    <w:rsid w:val="00FC6CA3"/>
    <w:rsid w:val="00FD0EA8"/>
    <w:rsid w:val="00FD42EE"/>
    <w:rsid w:val="00FE0821"/>
    <w:rsid w:val="00FE0CF4"/>
    <w:rsid w:val="00FE7DD4"/>
    <w:rsid w:val="00FF176C"/>
    <w:rsid w:val="00FF3F09"/>
    <w:rsid w:val="00FF5A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22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571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rsid w:val="00EC70BB"/>
    <w:pPr>
      <w:spacing w:after="0" w:line="240" w:lineRule="auto"/>
    </w:pPr>
    <w:rPr>
      <w:sz w:val="20"/>
      <w:szCs w:val="20"/>
    </w:rPr>
  </w:style>
  <w:style w:type="character" w:customStyle="1" w:styleId="a4">
    <w:name w:val="Текст концевой сноски Знак"/>
    <w:basedOn w:val="a0"/>
    <w:link w:val="a3"/>
    <w:uiPriority w:val="99"/>
    <w:semiHidden/>
    <w:rsid w:val="00EC70BB"/>
    <w:rPr>
      <w:sz w:val="20"/>
      <w:szCs w:val="20"/>
    </w:rPr>
  </w:style>
  <w:style w:type="character" w:styleId="a5">
    <w:name w:val="endnote reference"/>
    <w:basedOn w:val="a0"/>
    <w:uiPriority w:val="99"/>
    <w:semiHidden/>
    <w:unhideWhenUsed/>
    <w:rsid w:val="00EC70BB"/>
    <w:rPr>
      <w:vertAlign w:val="superscript"/>
    </w:rPr>
  </w:style>
  <w:style w:type="paragraph" w:styleId="a6">
    <w:name w:val="Balloon Text"/>
    <w:basedOn w:val="a"/>
    <w:link w:val="a7"/>
    <w:uiPriority w:val="99"/>
    <w:semiHidden/>
    <w:unhideWhenUsed/>
    <w:rsid w:val="00C633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C63374"/>
    <w:rPr>
      <w:rFonts w:ascii="Tahoma" w:hAnsi="Tahoma" w:cs="Tahoma"/>
      <w:sz w:val="16"/>
      <w:szCs w:val="16"/>
    </w:rPr>
  </w:style>
  <w:style w:type="table" w:styleId="a8">
    <w:name w:val="Table Grid"/>
    <w:basedOn w:val="a1"/>
    <w:uiPriority w:val="39"/>
    <w:rsid w:val="0099654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basedOn w:val="a0"/>
    <w:rsid w:val="00D130F0"/>
    <w:rPr>
      <w:color w:val="0000FF"/>
      <w:u w:val="single"/>
    </w:rPr>
  </w:style>
  <w:style w:type="paragraph" w:styleId="aa">
    <w:name w:val="List Paragraph"/>
    <w:basedOn w:val="a"/>
    <w:link w:val="ab"/>
    <w:uiPriority w:val="34"/>
    <w:qFormat/>
    <w:rsid w:val="0014475E"/>
    <w:pPr>
      <w:ind w:left="720"/>
      <w:contextualSpacing/>
    </w:pPr>
  </w:style>
  <w:style w:type="paragraph" w:styleId="ac">
    <w:name w:val="footnote text"/>
    <w:basedOn w:val="a"/>
    <w:link w:val="ad"/>
    <w:uiPriority w:val="99"/>
    <w:unhideWhenUsed/>
    <w:rsid w:val="00722A59"/>
    <w:pPr>
      <w:spacing w:after="0" w:line="240" w:lineRule="auto"/>
    </w:pPr>
    <w:rPr>
      <w:sz w:val="20"/>
      <w:szCs w:val="20"/>
    </w:rPr>
  </w:style>
  <w:style w:type="character" w:customStyle="1" w:styleId="ad">
    <w:name w:val="Текст сноски Знак"/>
    <w:basedOn w:val="a0"/>
    <w:link w:val="ac"/>
    <w:uiPriority w:val="99"/>
    <w:rsid w:val="00722A59"/>
    <w:rPr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722A59"/>
    <w:rPr>
      <w:vertAlign w:val="superscript"/>
    </w:rPr>
  </w:style>
  <w:style w:type="paragraph" w:styleId="1">
    <w:name w:val="toc 1"/>
    <w:basedOn w:val="a"/>
    <w:next w:val="a"/>
    <w:autoRedefine/>
    <w:semiHidden/>
    <w:rsid w:val="001A617F"/>
    <w:pPr>
      <w:tabs>
        <w:tab w:val="right" w:pos="9631"/>
      </w:tabs>
      <w:spacing w:before="360" w:after="0" w:line="240" w:lineRule="auto"/>
    </w:pPr>
    <w:rPr>
      <w:rFonts w:ascii="Times New Roman" w:eastAsia="Times New Roman" w:hAnsi="Times New Roman" w:cs="Times New Roman"/>
      <w:b/>
      <w:caps/>
      <w:noProof/>
      <w:sz w:val="28"/>
      <w:szCs w:val="20"/>
      <w:lang w:eastAsia="ru-RU"/>
    </w:rPr>
  </w:style>
  <w:style w:type="character" w:styleId="af">
    <w:name w:val="Placeholder Text"/>
    <w:basedOn w:val="a0"/>
    <w:uiPriority w:val="99"/>
    <w:semiHidden/>
    <w:rsid w:val="00E2190B"/>
    <w:rPr>
      <w:color w:val="808080"/>
    </w:rPr>
  </w:style>
  <w:style w:type="character" w:customStyle="1" w:styleId="ab">
    <w:name w:val="Абзац списка Знак"/>
    <w:basedOn w:val="a0"/>
    <w:link w:val="aa"/>
    <w:uiPriority w:val="34"/>
    <w:rsid w:val="000362E1"/>
  </w:style>
  <w:style w:type="paragraph" w:styleId="af0">
    <w:name w:val="header"/>
    <w:basedOn w:val="a"/>
    <w:link w:val="af1"/>
    <w:uiPriority w:val="99"/>
    <w:unhideWhenUsed/>
    <w:rsid w:val="006030C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6030C7"/>
  </w:style>
  <w:style w:type="paragraph" w:styleId="af2">
    <w:name w:val="footer"/>
    <w:basedOn w:val="a"/>
    <w:link w:val="af3"/>
    <w:uiPriority w:val="99"/>
    <w:semiHidden/>
    <w:unhideWhenUsed/>
    <w:rsid w:val="006030C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Нижний колонтитул Знак"/>
    <w:basedOn w:val="a0"/>
    <w:link w:val="af2"/>
    <w:uiPriority w:val="99"/>
    <w:semiHidden/>
    <w:rsid w:val="006030C7"/>
  </w:style>
  <w:style w:type="paragraph" w:styleId="af4">
    <w:name w:val="Normal (Web)"/>
    <w:basedOn w:val="a"/>
    <w:uiPriority w:val="99"/>
    <w:unhideWhenUsed/>
    <w:rsid w:val="006C1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"/>
    <w:next w:val="a"/>
    <w:rsid w:val="00C04427"/>
    <w:pPr>
      <w:overflowPunct w:val="0"/>
      <w:autoSpaceDE w:val="0"/>
      <w:autoSpaceDN w:val="0"/>
      <w:adjustRightInd w:val="0"/>
      <w:spacing w:after="0" w:line="26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66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24518-3F82-4A3A-A36A-2C9ECBA02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794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Россия</Company>
  <LinksUpToDate>false</LinksUpToDate>
  <CharactersWithSpaces>5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ргей</dc:creator>
  <cp:lastModifiedBy>Сергей</cp:lastModifiedBy>
  <cp:revision>7</cp:revision>
  <cp:lastPrinted>2015-11-12T04:31:00Z</cp:lastPrinted>
  <dcterms:created xsi:type="dcterms:W3CDTF">2016-04-21T09:21:00Z</dcterms:created>
  <dcterms:modified xsi:type="dcterms:W3CDTF">2018-11-14T03:56:00Z</dcterms:modified>
</cp:coreProperties>
</file>